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6A6A6" w14:textId="77777777" w:rsidR="00CB6707" w:rsidRPr="00C743CE" w:rsidRDefault="00CB6707" w:rsidP="00CB6707">
      <w:pPr>
        <w:ind w:left="-284" w:right="-460"/>
        <w:jc w:val="center"/>
        <w:rPr>
          <w:rFonts w:eastAsia="Century Gothic"/>
          <w:b/>
          <w:sz w:val="24"/>
          <w:szCs w:val="24"/>
          <w:lang w:val="en-US"/>
        </w:rPr>
      </w:pPr>
      <w:r w:rsidRPr="00C743CE">
        <w:rPr>
          <w:rFonts w:eastAsia="Century Gothic"/>
          <w:b/>
          <w:sz w:val="24"/>
          <w:szCs w:val="24"/>
          <w:lang w:val="en-US"/>
        </w:rPr>
        <w:t>TWK BURSARIES APPLICATION FORM</w:t>
      </w:r>
    </w:p>
    <w:p w14:paraId="5DD415EE" w14:textId="77777777" w:rsidR="00CB6707" w:rsidRPr="00460B15" w:rsidRDefault="00CB6707" w:rsidP="00CB6707">
      <w:pPr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  <w:r w:rsidRPr="00460B15">
        <w:rPr>
          <w:rFonts w:eastAsia="Century Gothic"/>
          <w:b/>
          <w:sz w:val="20"/>
          <w:szCs w:val="20"/>
          <w:u w:val="single"/>
          <w:lang w:val="en-US"/>
        </w:rPr>
        <w:t xml:space="preserve">School </w:t>
      </w:r>
      <w:r>
        <w:rPr>
          <w:rFonts w:eastAsia="Century Gothic"/>
          <w:b/>
          <w:sz w:val="20"/>
          <w:szCs w:val="20"/>
          <w:u w:val="single"/>
          <w:lang w:val="en-US"/>
        </w:rPr>
        <w:t>contact details</w:t>
      </w:r>
    </w:p>
    <w:p w14:paraId="2C5A2D52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>
        <w:rPr>
          <w:rFonts w:eastAsia="Century Gothic"/>
          <w:sz w:val="20"/>
          <w:szCs w:val="20"/>
          <w:lang w:val="en-US"/>
        </w:rPr>
        <w:t>School name</w:t>
      </w:r>
      <w:r w:rsidRPr="00C743CE">
        <w:rPr>
          <w:rFonts w:eastAsia="Century Gothic"/>
          <w:sz w:val="20"/>
          <w:szCs w:val="20"/>
          <w:lang w:val="en-US"/>
        </w:rPr>
        <w:t>: _</w:t>
      </w:r>
      <w:r>
        <w:rPr>
          <w:rFonts w:eastAsia="Century Gothic"/>
          <w:sz w:val="20"/>
          <w:szCs w:val="20"/>
          <w:lang w:val="en-US"/>
        </w:rPr>
        <w:t>_______________________ Email</w:t>
      </w:r>
      <w:r w:rsidRPr="00C743CE">
        <w:rPr>
          <w:rFonts w:eastAsia="Century Gothic"/>
          <w:sz w:val="20"/>
          <w:szCs w:val="20"/>
          <w:lang w:val="en-US"/>
        </w:rPr>
        <w:t>: __</w:t>
      </w:r>
      <w:r>
        <w:rPr>
          <w:rFonts w:eastAsia="Century Gothic"/>
          <w:sz w:val="20"/>
          <w:szCs w:val="20"/>
          <w:lang w:val="en-US"/>
        </w:rPr>
        <w:t>______________________ Landline</w:t>
      </w:r>
      <w:r w:rsidRPr="00C743CE">
        <w:rPr>
          <w:rFonts w:eastAsia="Century Gothic"/>
          <w:sz w:val="20"/>
          <w:szCs w:val="20"/>
          <w:lang w:val="en-US"/>
        </w:rPr>
        <w:t>: ________________________</w:t>
      </w:r>
    </w:p>
    <w:p w14:paraId="1A895ECF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2306F1A2" w14:textId="77777777" w:rsidR="00CB6707" w:rsidRPr="00C743CE" w:rsidRDefault="00CB6707" w:rsidP="00CB6707">
      <w:pPr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  <w:r w:rsidRPr="00C743CE">
        <w:rPr>
          <w:rFonts w:eastAsia="Century Gothic"/>
          <w:b/>
          <w:sz w:val="20"/>
          <w:szCs w:val="20"/>
          <w:u w:val="single"/>
          <w:lang w:val="en-US"/>
        </w:rPr>
        <w:t>Learner Details</w:t>
      </w:r>
    </w:p>
    <w:p w14:paraId="5C70A3CC" w14:textId="77777777" w:rsidR="00CB6707" w:rsidRPr="00C743CE" w:rsidRDefault="00CB6707" w:rsidP="00CB6707">
      <w:pPr>
        <w:ind w:left="-284" w:right="-460"/>
        <w:rPr>
          <w:rFonts w:eastAsia="Century Gothic"/>
          <w:b/>
          <w:sz w:val="6"/>
          <w:szCs w:val="6"/>
          <w:u w:val="single"/>
          <w:lang w:val="en-US"/>
        </w:rPr>
      </w:pPr>
    </w:p>
    <w:p w14:paraId="6848C20B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proofErr w:type="gramStart"/>
      <w:r w:rsidRPr="00C743CE">
        <w:rPr>
          <w:rFonts w:eastAsia="Century Gothic"/>
          <w:sz w:val="20"/>
          <w:szCs w:val="20"/>
          <w:lang w:val="en-US"/>
        </w:rPr>
        <w:t>Name :</w:t>
      </w:r>
      <w:proofErr w:type="gramEnd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75"/>
        <w:gridCol w:w="875"/>
        <w:gridCol w:w="876"/>
        <w:gridCol w:w="876"/>
        <w:gridCol w:w="875"/>
        <w:gridCol w:w="875"/>
        <w:gridCol w:w="875"/>
        <w:gridCol w:w="875"/>
        <w:gridCol w:w="875"/>
        <w:gridCol w:w="875"/>
        <w:gridCol w:w="876"/>
      </w:tblGrid>
      <w:tr w:rsidR="00CB6707" w:rsidRPr="00C743CE" w14:paraId="6C92A920" w14:textId="77777777" w:rsidTr="00087872">
        <w:tc>
          <w:tcPr>
            <w:tcW w:w="917" w:type="dxa"/>
          </w:tcPr>
          <w:p w14:paraId="4A490047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6D9C8D4A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29E5467F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7" w:type="dxa"/>
          </w:tcPr>
          <w:p w14:paraId="5BCE3E4B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7" w:type="dxa"/>
          </w:tcPr>
          <w:p w14:paraId="12389A04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7" w:type="dxa"/>
          </w:tcPr>
          <w:p w14:paraId="20794BF8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6" w:type="dxa"/>
          </w:tcPr>
          <w:p w14:paraId="68642BA1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6" w:type="dxa"/>
          </w:tcPr>
          <w:p w14:paraId="65EAA4B7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6" w:type="dxa"/>
          </w:tcPr>
          <w:p w14:paraId="75BDE987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6" w:type="dxa"/>
          </w:tcPr>
          <w:p w14:paraId="11B4D336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6" w:type="dxa"/>
          </w:tcPr>
          <w:p w14:paraId="61177922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6" w:type="dxa"/>
          </w:tcPr>
          <w:p w14:paraId="5C8F083C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917" w:type="dxa"/>
          </w:tcPr>
          <w:p w14:paraId="763BBB70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</w:tr>
    </w:tbl>
    <w:p w14:paraId="516F3120" w14:textId="77777777" w:rsidR="00CB6707" w:rsidRPr="00C743CE" w:rsidRDefault="00CB6707" w:rsidP="00CB6707">
      <w:pPr>
        <w:ind w:left="-284" w:right="-460"/>
        <w:rPr>
          <w:rFonts w:eastAsia="Century Gothic"/>
          <w:sz w:val="6"/>
          <w:szCs w:val="6"/>
          <w:lang w:val="en-US"/>
        </w:rPr>
      </w:pPr>
    </w:p>
    <w:p w14:paraId="31BC863F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proofErr w:type="gramStart"/>
      <w:r w:rsidRPr="00C743CE">
        <w:rPr>
          <w:rFonts w:eastAsia="Century Gothic"/>
          <w:sz w:val="20"/>
          <w:szCs w:val="20"/>
          <w:lang w:val="en-US"/>
        </w:rPr>
        <w:t>Surname :</w:t>
      </w:r>
      <w:proofErr w:type="gramEnd"/>
      <w:r w:rsidRPr="00C743CE">
        <w:rPr>
          <w:rFonts w:eastAsia="Century Gothic"/>
          <w:sz w:val="20"/>
          <w:szCs w:val="20"/>
          <w:lang w:val="en-US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62"/>
        <w:gridCol w:w="962"/>
        <w:gridCol w:w="962"/>
        <w:gridCol w:w="963"/>
        <w:gridCol w:w="963"/>
        <w:gridCol w:w="963"/>
        <w:gridCol w:w="963"/>
        <w:gridCol w:w="963"/>
        <w:gridCol w:w="963"/>
        <w:gridCol w:w="964"/>
      </w:tblGrid>
      <w:tr w:rsidR="00CB6707" w:rsidRPr="00C743CE" w14:paraId="05818460" w14:textId="77777777" w:rsidTr="00087872">
        <w:tc>
          <w:tcPr>
            <w:tcW w:w="1008" w:type="dxa"/>
          </w:tcPr>
          <w:p w14:paraId="2876EEC3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75B27A71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5B102574" w14:textId="77777777" w:rsidR="00CB6707" w:rsidRPr="00C743CE" w:rsidRDefault="00CB6707" w:rsidP="00CB6707">
            <w:pPr>
              <w:ind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1579BC45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7A385078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5D740EA4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48629DF1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0A5203C4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0767282F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1B7D4C7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8" w:type="dxa"/>
          </w:tcPr>
          <w:p w14:paraId="30EB76AE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1009" w:type="dxa"/>
          </w:tcPr>
          <w:p w14:paraId="5434B7F1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</w:tr>
    </w:tbl>
    <w:p w14:paraId="54C018F6" w14:textId="77777777" w:rsidR="00CB6707" w:rsidRPr="00C743CE" w:rsidRDefault="00CB6707" w:rsidP="00CB6707">
      <w:pPr>
        <w:ind w:left="-284" w:right="-460"/>
        <w:rPr>
          <w:rFonts w:eastAsia="Century Gothic"/>
          <w:sz w:val="6"/>
          <w:szCs w:val="6"/>
          <w:lang w:val="en-US"/>
        </w:rPr>
      </w:pPr>
    </w:p>
    <w:p w14:paraId="688A7725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ID </w:t>
      </w:r>
      <w:proofErr w:type="gramStart"/>
      <w:r w:rsidRPr="00C743CE">
        <w:rPr>
          <w:rFonts w:eastAsia="Century Gothic"/>
          <w:sz w:val="20"/>
          <w:szCs w:val="20"/>
          <w:lang w:val="en-US"/>
        </w:rPr>
        <w:t>Number :</w:t>
      </w:r>
      <w:proofErr w:type="gramEnd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741"/>
        <w:gridCol w:w="741"/>
        <w:gridCol w:w="741"/>
        <w:gridCol w:w="740"/>
        <w:gridCol w:w="741"/>
        <w:gridCol w:w="740"/>
        <w:gridCol w:w="740"/>
        <w:gridCol w:w="740"/>
        <w:gridCol w:w="740"/>
        <w:gridCol w:w="741"/>
        <w:gridCol w:w="741"/>
        <w:gridCol w:w="741"/>
        <w:gridCol w:w="741"/>
      </w:tblGrid>
      <w:tr w:rsidR="00CB6707" w:rsidRPr="00C743CE" w14:paraId="256DF9CA" w14:textId="77777777" w:rsidTr="00087872">
        <w:tc>
          <w:tcPr>
            <w:tcW w:w="750" w:type="dxa"/>
          </w:tcPr>
          <w:p w14:paraId="2309C838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4952D6E6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0A0B0522" w14:textId="77777777" w:rsidR="00CB6707" w:rsidRPr="00C743CE" w:rsidRDefault="00CB6707" w:rsidP="00CB6707">
            <w:pPr>
              <w:ind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0" w:type="dxa"/>
          </w:tcPr>
          <w:p w14:paraId="63D09914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0" w:type="dxa"/>
          </w:tcPr>
          <w:p w14:paraId="548D8927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9" w:type="dxa"/>
          </w:tcPr>
          <w:p w14:paraId="54D384CB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9" w:type="dxa"/>
          </w:tcPr>
          <w:p w14:paraId="519A419A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8" w:type="dxa"/>
          </w:tcPr>
          <w:p w14:paraId="25D39354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8" w:type="dxa"/>
          </w:tcPr>
          <w:p w14:paraId="40C7C3F3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8" w:type="dxa"/>
          </w:tcPr>
          <w:p w14:paraId="4AB5113A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8" w:type="dxa"/>
          </w:tcPr>
          <w:p w14:paraId="1F62B0A5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9" w:type="dxa"/>
          </w:tcPr>
          <w:p w14:paraId="281F63DD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9" w:type="dxa"/>
          </w:tcPr>
          <w:p w14:paraId="5746D86B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9" w:type="dxa"/>
          </w:tcPr>
          <w:p w14:paraId="53E9777B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49" w:type="dxa"/>
          </w:tcPr>
          <w:p w14:paraId="3E999821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</w:tr>
    </w:tbl>
    <w:p w14:paraId="07147F05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Cellphone </w:t>
      </w:r>
      <w:proofErr w:type="gramStart"/>
      <w:r w:rsidRPr="00C743CE">
        <w:rPr>
          <w:rFonts w:eastAsia="Century Gothic"/>
          <w:sz w:val="20"/>
          <w:szCs w:val="20"/>
          <w:lang w:val="en-US"/>
        </w:rPr>
        <w:t>number :</w:t>
      </w:r>
      <w:proofErr w:type="gramEnd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742"/>
        <w:gridCol w:w="742"/>
        <w:gridCol w:w="741"/>
        <w:gridCol w:w="740"/>
        <w:gridCol w:w="739"/>
        <w:gridCol w:w="740"/>
        <w:gridCol w:w="740"/>
        <w:gridCol w:w="740"/>
        <w:gridCol w:w="740"/>
        <w:gridCol w:w="741"/>
        <w:gridCol w:w="741"/>
        <w:gridCol w:w="741"/>
        <w:gridCol w:w="741"/>
      </w:tblGrid>
      <w:tr w:rsidR="00CB6707" w:rsidRPr="00C743CE" w14:paraId="66C26E1F" w14:textId="77777777" w:rsidTr="00087872">
        <w:tc>
          <w:tcPr>
            <w:tcW w:w="776" w:type="dxa"/>
          </w:tcPr>
          <w:p w14:paraId="3859A4FB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621AF391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3EFEFF55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57962ACE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36F51341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72F0661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4" w:type="dxa"/>
          </w:tcPr>
          <w:p w14:paraId="0B89C3D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3F2B0B90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716761D6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2621365F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632F9614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339D669E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38767DB6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34C17F71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7E42E11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</w:tr>
    </w:tbl>
    <w:p w14:paraId="4C0786C9" w14:textId="77777777" w:rsidR="00CB6707" w:rsidRDefault="00CB6707" w:rsidP="00CB6707">
      <w:pPr>
        <w:ind w:left="-284" w:right="-460"/>
        <w:rPr>
          <w:rFonts w:eastAsia="Century Gothic"/>
          <w:sz w:val="6"/>
          <w:szCs w:val="6"/>
          <w:lang w:val="en-US"/>
        </w:rPr>
      </w:pPr>
    </w:p>
    <w:p w14:paraId="57CA9998" w14:textId="77777777" w:rsidR="00CB6707" w:rsidRDefault="00CB6707" w:rsidP="00CB6707">
      <w:pPr>
        <w:ind w:left="-284" w:right="-460"/>
        <w:rPr>
          <w:rFonts w:eastAsia="Century Gothic"/>
          <w:sz w:val="6"/>
          <w:szCs w:val="6"/>
          <w:lang w:val="en-US"/>
        </w:rPr>
      </w:pPr>
    </w:p>
    <w:p w14:paraId="12734E7D" w14:textId="77777777" w:rsidR="00CB6707" w:rsidRPr="00C743CE" w:rsidRDefault="00CB6707" w:rsidP="00CB6707">
      <w:pPr>
        <w:ind w:left="-284" w:right="-460"/>
        <w:rPr>
          <w:rFonts w:eastAsia="Century Gothic"/>
          <w:sz w:val="6"/>
          <w:szCs w:val="6"/>
          <w:lang w:val="en-US"/>
        </w:rPr>
      </w:pPr>
    </w:p>
    <w:p w14:paraId="6C96C4F5" w14:textId="77777777" w:rsidR="00CB6707" w:rsidRPr="00C743CE" w:rsidRDefault="00CB6707" w:rsidP="00CB6707">
      <w:pPr>
        <w:spacing w:line="360" w:lineRule="auto"/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Are you a permanent</w:t>
      </w:r>
      <w:r>
        <w:rPr>
          <w:rFonts w:eastAsia="Century Gothic"/>
          <w:sz w:val="20"/>
          <w:szCs w:val="20"/>
          <w:lang w:val="en-US"/>
        </w:rPr>
        <w:t xml:space="preserve"> resident of South Africa?  YES</w:t>
      </w:r>
      <w:r w:rsidRPr="00C743CE">
        <w:rPr>
          <w:rFonts w:eastAsia="Century Gothic"/>
          <w:sz w:val="20"/>
          <w:szCs w:val="20"/>
          <w:lang w:val="en-US"/>
        </w:rPr>
        <w:t xml:space="preserve"> ______   NO ______ </w:t>
      </w:r>
    </w:p>
    <w:p w14:paraId="6F0EEA01" w14:textId="77777777" w:rsidR="00CB6707" w:rsidRPr="00C743CE" w:rsidRDefault="00CB6707" w:rsidP="00CB6707">
      <w:pPr>
        <w:spacing w:line="360" w:lineRule="auto"/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Do you have any family</w:t>
      </w:r>
      <w:r>
        <w:rPr>
          <w:rFonts w:eastAsia="Century Gothic"/>
          <w:sz w:val="20"/>
          <w:szCs w:val="20"/>
          <w:lang w:val="en-US"/>
        </w:rPr>
        <w:t xml:space="preserve"> working at TWK?            YES</w:t>
      </w:r>
      <w:r w:rsidRPr="00C743CE">
        <w:rPr>
          <w:rFonts w:eastAsia="Century Gothic"/>
          <w:sz w:val="20"/>
          <w:szCs w:val="20"/>
          <w:lang w:val="en-US"/>
        </w:rPr>
        <w:t xml:space="preserve"> ______   NO ______</w:t>
      </w:r>
    </w:p>
    <w:p w14:paraId="2A342412" w14:textId="77777777" w:rsidR="00CB6707" w:rsidRPr="00C743CE" w:rsidRDefault="00CB6707" w:rsidP="00CB6707">
      <w:pPr>
        <w:spacing w:line="360" w:lineRule="auto"/>
        <w:ind w:left="-284" w:right="-460"/>
        <w:rPr>
          <w:rFonts w:eastAsia="Century Gothic"/>
          <w:sz w:val="20"/>
          <w:szCs w:val="20"/>
          <w:vertAlign w:val="subscript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If you answered </w:t>
      </w:r>
      <w:r>
        <w:rPr>
          <w:rFonts w:eastAsia="Century Gothic"/>
          <w:sz w:val="20"/>
          <w:szCs w:val="20"/>
          <w:lang w:val="en-US"/>
        </w:rPr>
        <w:t>Yes, please provide information</w:t>
      </w:r>
      <w:r w:rsidRPr="00C743CE">
        <w:rPr>
          <w:rFonts w:eastAsia="Century Gothic"/>
          <w:sz w:val="20"/>
          <w:szCs w:val="20"/>
          <w:lang w:val="en-US"/>
        </w:rPr>
        <w:t xml:space="preserve">: </w:t>
      </w:r>
      <w:r w:rsidRPr="00C743CE">
        <w:rPr>
          <w:rFonts w:eastAsia="Century Gothic"/>
          <w:sz w:val="20"/>
          <w:szCs w:val="20"/>
          <w:vertAlign w:val="subscript"/>
          <w:lang w:val="en-US"/>
        </w:rPr>
        <w:softHyphen/>
      </w:r>
      <w:r w:rsidRPr="00C743CE">
        <w:rPr>
          <w:rFonts w:eastAsia="Century Gothic"/>
          <w:sz w:val="20"/>
          <w:szCs w:val="20"/>
          <w:vertAlign w:val="subscript"/>
          <w:lang w:val="en-US"/>
        </w:rPr>
        <w:softHyphen/>
      </w:r>
      <w:r w:rsidRPr="00C743CE">
        <w:rPr>
          <w:rFonts w:eastAsia="Century Gothic"/>
          <w:sz w:val="20"/>
          <w:szCs w:val="20"/>
          <w:vertAlign w:val="subscript"/>
          <w:lang w:val="en-US"/>
        </w:rPr>
        <w:softHyphen/>
      </w:r>
      <w:r w:rsidRPr="00C743CE">
        <w:rPr>
          <w:rFonts w:eastAsia="Century Gothic"/>
          <w:sz w:val="20"/>
          <w:szCs w:val="20"/>
          <w:vertAlign w:val="subscript"/>
          <w:lang w:val="en-US"/>
        </w:rPr>
        <w:softHyphen/>
      </w:r>
      <w:r w:rsidRPr="00C743CE">
        <w:rPr>
          <w:rFonts w:eastAsia="Century Gothic"/>
          <w:sz w:val="20"/>
          <w:szCs w:val="20"/>
          <w:vertAlign w:val="subscript"/>
          <w:lang w:val="en-US"/>
        </w:rPr>
        <w:softHyphen/>
        <w:t>____________________________________________________________________________</w:t>
      </w:r>
    </w:p>
    <w:p w14:paraId="2D589C2F" w14:textId="77777777" w:rsidR="00CB6707" w:rsidRDefault="00CB6707" w:rsidP="00CB6707">
      <w:pPr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</w:p>
    <w:p w14:paraId="3B6C8227" w14:textId="77777777" w:rsidR="00CB6707" w:rsidRDefault="00CB6707" w:rsidP="00CB6707">
      <w:pPr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  <w:r w:rsidRPr="00C743CE">
        <w:rPr>
          <w:rFonts w:eastAsia="Century Gothic"/>
          <w:b/>
          <w:sz w:val="20"/>
          <w:szCs w:val="20"/>
          <w:u w:val="single"/>
          <w:lang w:val="en-US"/>
        </w:rPr>
        <w:t>Bursary Information</w:t>
      </w:r>
    </w:p>
    <w:p w14:paraId="4CC9EC28" w14:textId="77777777" w:rsidR="00CB6707" w:rsidRPr="00C743CE" w:rsidRDefault="00CB6707" w:rsidP="00CB6707">
      <w:pPr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</w:p>
    <w:p w14:paraId="79759A23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Academic information</w:t>
      </w:r>
    </w:p>
    <w:p w14:paraId="2FA7283A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3ABF081F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In which field of </w:t>
      </w:r>
      <w:r>
        <w:rPr>
          <w:rFonts w:eastAsia="Century Gothic"/>
          <w:sz w:val="20"/>
          <w:szCs w:val="20"/>
          <w:lang w:val="en-US"/>
        </w:rPr>
        <w:t>study would you need assistance</w:t>
      </w:r>
      <w:r w:rsidRPr="00C743CE">
        <w:rPr>
          <w:rFonts w:eastAsia="Century Gothic"/>
          <w:sz w:val="20"/>
          <w:szCs w:val="20"/>
          <w:lang w:val="en-US"/>
        </w:rPr>
        <w:t>:</w:t>
      </w:r>
    </w:p>
    <w:p w14:paraId="4DA758F0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 </w:t>
      </w:r>
    </w:p>
    <w:p w14:paraId="280BDA90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1</w:t>
      </w:r>
      <w:r w:rsidRPr="00C743CE">
        <w:rPr>
          <w:rFonts w:eastAsia="Century Gothic"/>
          <w:sz w:val="20"/>
          <w:szCs w:val="20"/>
          <w:vertAlign w:val="superscript"/>
          <w:lang w:val="en-US"/>
        </w:rPr>
        <w:t>st</w:t>
      </w:r>
      <w:r w:rsidRPr="00C743CE">
        <w:rPr>
          <w:rFonts w:eastAsia="Century Gothic"/>
          <w:sz w:val="20"/>
          <w:szCs w:val="20"/>
          <w:lang w:val="en-US"/>
        </w:rPr>
        <w:t xml:space="preserve"> </w:t>
      </w:r>
      <w:proofErr w:type="gramStart"/>
      <w:r w:rsidRPr="00C743CE">
        <w:rPr>
          <w:rFonts w:eastAsia="Century Gothic"/>
          <w:sz w:val="20"/>
          <w:szCs w:val="20"/>
          <w:lang w:val="en-US"/>
        </w:rPr>
        <w:t>Choice :</w:t>
      </w:r>
      <w:proofErr w:type="gramEnd"/>
      <w:r w:rsidRPr="00C743CE">
        <w:rPr>
          <w:rFonts w:eastAsia="Century Gothic"/>
          <w:sz w:val="20"/>
          <w:szCs w:val="20"/>
          <w:lang w:val="en-US"/>
        </w:rPr>
        <w:t xml:space="preserve"> </w:t>
      </w:r>
      <w:r w:rsidRPr="00C743CE">
        <w:rPr>
          <w:rFonts w:eastAsia="Century Gothic"/>
          <w:sz w:val="20"/>
          <w:szCs w:val="20"/>
          <w:lang w:val="en-US"/>
        </w:rPr>
        <w:tab/>
        <w:t>_________________________</w:t>
      </w:r>
    </w:p>
    <w:p w14:paraId="69CC84F3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661558C8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2</w:t>
      </w:r>
      <w:r w:rsidRPr="00C743CE">
        <w:rPr>
          <w:rFonts w:eastAsia="Century Gothic"/>
          <w:sz w:val="20"/>
          <w:szCs w:val="20"/>
          <w:vertAlign w:val="superscript"/>
          <w:lang w:val="en-US"/>
        </w:rPr>
        <w:t>nd</w:t>
      </w:r>
      <w:r w:rsidRPr="00C743CE">
        <w:rPr>
          <w:rFonts w:eastAsia="Century Gothic"/>
          <w:sz w:val="20"/>
          <w:szCs w:val="20"/>
          <w:lang w:val="en-US"/>
        </w:rPr>
        <w:t xml:space="preserve"> </w:t>
      </w:r>
      <w:proofErr w:type="gramStart"/>
      <w:r w:rsidRPr="00C743CE">
        <w:rPr>
          <w:rFonts w:eastAsia="Century Gothic"/>
          <w:sz w:val="20"/>
          <w:szCs w:val="20"/>
          <w:lang w:val="en-US"/>
        </w:rPr>
        <w:t>Choice :</w:t>
      </w:r>
      <w:proofErr w:type="gramEnd"/>
      <w:r w:rsidRPr="00C743CE">
        <w:rPr>
          <w:rFonts w:eastAsia="Century Gothic"/>
          <w:sz w:val="20"/>
          <w:szCs w:val="20"/>
          <w:lang w:val="en-US"/>
        </w:rPr>
        <w:t xml:space="preserve"> </w:t>
      </w:r>
      <w:r w:rsidRPr="00C743CE">
        <w:rPr>
          <w:rFonts w:eastAsia="Century Gothic"/>
          <w:sz w:val="20"/>
          <w:szCs w:val="20"/>
          <w:lang w:val="en-US"/>
        </w:rPr>
        <w:tab/>
        <w:t>_________________________</w:t>
      </w:r>
    </w:p>
    <w:p w14:paraId="5BFBF02F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6B3A1AC1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3</w:t>
      </w:r>
      <w:r w:rsidRPr="00C743CE">
        <w:rPr>
          <w:rFonts w:eastAsia="Century Gothic"/>
          <w:sz w:val="20"/>
          <w:szCs w:val="20"/>
          <w:vertAlign w:val="superscript"/>
          <w:lang w:val="en-US"/>
        </w:rPr>
        <w:t>rd</w:t>
      </w:r>
      <w:r w:rsidRPr="00C743CE">
        <w:rPr>
          <w:rFonts w:eastAsia="Century Gothic"/>
          <w:sz w:val="20"/>
          <w:szCs w:val="20"/>
          <w:lang w:val="en-US"/>
        </w:rPr>
        <w:t xml:space="preserve"> </w:t>
      </w:r>
      <w:proofErr w:type="gramStart"/>
      <w:r w:rsidRPr="00C743CE">
        <w:rPr>
          <w:rFonts w:eastAsia="Century Gothic"/>
          <w:sz w:val="20"/>
          <w:szCs w:val="20"/>
          <w:lang w:val="en-US"/>
        </w:rPr>
        <w:t>Choice :</w:t>
      </w:r>
      <w:proofErr w:type="gramEnd"/>
      <w:r w:rsidRPr="00C743CE">
        <w:rPr>
          <w:rFonts w:eastAsia="Century Gothic"/>
          <w:sz w:val="20"/>
          <w:szCs w:val="20"/>
          <w:lang w:val="en-US"/>
        </w:rPr>
        <w:t xml:space="preserve"> </w:t>
      </w:r>
      <w:r w:rsidRPr="00C743CE">
        <w:rPr>
          <w:rFonts w:eastAsia="Century Gothic"/>
          <w:sz w:val="20"/>
          <w:szCs w:val="20"/>
          <w:lang w:val="en-US"/>
        </w:rPr>
        <w:tab/>
        <w:t xml:space="preserve">_________________________  </w:t>
      </w:r>
    </w:p>
    <w:p w14:paraId="2F215C98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2DE9FE13" w14:textId="77777777" w:rsidR="00CB6707" w:rsidRDefault="00CB6707" w:rsidP="00CB6707">
      <w:pPr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  <w:r w:rsidRPr="00C743CE">
        <w:rPr>
          <w:rFonts w:eastAsia="Century Gothic"/>
          <w:b/>
          <w:sz w:val="20"/>
          <w:szCs w:val="20"/>
          <w:u w:val="single"/>
          <w:lang w:val="en-US"/>
        </w:rPr>
        <w:t>Details of your Father / Mother / Guardian and their earnings</w:t>
      </w:r>
    </w:p>
    <w:p w14:paraId="04C4E3FD" w14:textId="77777777" w:rsidR="00CB6707" w:rsidRPr="00C743CE" w:rsidRDefault="00CB6707" w:rsidP="00CB6707">
      <w:pPr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</w:p>
    <w:p w14:paraId="106B2686" w14:textId="77777777" w:rsidR="00CB6707" w:rsidRPr="00C743CE" w:rsidRDefault="00CB6707" w:rsidP="00CB6707">
      <w:pPr>
        <w:numPr>
          <w:ilvl w:val="0"/>
          <w:numId w:val="13"/>
        </w:numPr>
        <w:ind w:left="-284" w:right="-460"/>
        <w:contextualSpacing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Name :_________________________Occupation :________________________Contact no:___________________</w:t>
      </w:r>
    </w:p>
    <w:p w14:paraId="79B18C56" w14:textId="77777777" w:rsidR="00CB6707" w:rsidRPr="00C743CE" w:rsidRDefault="00CB6707" w:rsidP="00CB6707">
      <w:pPr>
        <w:ind w:left="-284" w:right="-460"/>
        <w:contextualSpacing/>
        <w:rPr>
          <w:rFonts w:eastAsia="Century Gothic"/>
          <w:sz w:val="20"/>
          <w:szCs w:val="20"/>
          <w:lang w:val="en-US"/>
        </w:rPr>
      </w:pPr>
      <w:r>
        <w:rPr>
          <w:rFonts w:eastAsia="Century Gothic"/>
          <w:sz w:val="20"/>
          <w:szCs w:val="20"/>
          <w:lang w:val="en-US"/>
        </w:rPr>
        <w:t>Employers Name</w:t>
      </w:r>
      <w:r w:rsidRPr="00C743CE">
        <w:rPr>
          <w:rFonts w:eastAsia="Century Gothic"/>
          <w:sz w:val="20"/>
          <w:szCs w:val="20"/>
          <w:lang w:val="en-US"/>
        </w:rPr>
        <w:t>:</w:t>
      </w:r>
      <w:r>
        <w:rPr>
          <w:rFonts w:eastAsia="Century Gothic"/>
          <w:sz w:val="20"/>
          <w:szCs w:val="20"/>
          <w:lang w:val="en-US"/>
        </w:rPr>
        <w:t xml:space="preserve"> </w:t>
      </w:r>
      <w:r w:rsidRPr="00C743CE">
        <w:rPr>
          <w:rFonts w:eastAsia="Century Gothic"/>
          <w:sz w:val="20"/>
          <w:szCs w:val="20"/>
          <w:lang w:val="en-US"/>
        </w:rPr>
        <w:t>____________________</w:t>
      </w:r>
      <w:r w:rsidRPr="00C743CE">
        <w:rPr>
          <w:rFonts w:eastAsia="Century Gothic"/>
          <w:sz w:val="20"/>
          <w:szCs w:val="20"/>
          <w:lang w:val="en-US"/>
        </w:rPr>
        <w:tab/>
        <w:t>Gross monthly earnings: __________________</w:t>
      </w:r>
    </w:p>
    <w:p w14:paraId="2B61BF25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>
        <w:rPr>
          <w:rFonts w:eastAsia="Century Gothic"/>
          <w:sz w:val="20"/>
          <w:szCs w:val="20"/>
          <w:lang w:val="en-US"/>
        </w:rPr>
        <w:t xml:space="preserve">             ID Number</w:t>
      </w:r>
      <w:r w:rsidRPr="00C743CE">
        <w:rPr>
          <w:rFonts w:eastAsia="Century Gothic"/>
          <w:sz w:val="20"/>
          <w:szCs w:val="20"/>
          <w:lang w:val="en-US"/>
        </w:rPr>
        <w:t>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742"/>
        <w:gridCol w:w="742"/>
        <w:gridCol w:w="741"/>
        <w:gridCol w:w="740"/>
        <w:gridCol w:w="739"/>
        <w:gridCol w:w="740"/>
        <w:gridCol w:w="740"/>
        <w:gridCol w:w="740"/>
        <w:gridCol w:w="740"/>
        <w:gridCol w:w="741"/>
        <w:gridCol w:w="741"/>
        <w:gridCol w:w="741"/>
        <w:gridCol w:w="741"/>
      </w:tblGrid>
      <w:tr w:rsidR="00CB6707" w:rsidRPr="00C743CE" w14:paraId="486EFDCA" w14:textId="77777777" w:rsidTr="00087872">
        <w:tc>
          <w:tcPr>
            <w:tcW w:w="776" w:type="dxa"/>
          </w:tcPr>
          <w:p w14:paraId="5FEECAAD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66E23FB0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10B231E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1F316B7F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45F5B54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7E389CAA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4" w:type="dxa"/>
          </w:tcPr>
          <w:p w14:paraId="5CDF1C38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764A70EC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20DB131C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0F78D8F0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5" w:type="dxa"/>
          </w:tcPr>
          <w:p w14:paraId="2A2738C5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3DB99F47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15204C1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131424BD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76" w:type="dxa"/>
          </w:tcPr>
          <w:p w14:paraId="06D22F58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</w:tr>
    </w:tbl>
    <w:p w14:paraId="650AF869" w14:textId="77777777" w:rsidR="00CB6707" w:rsidRDefault="00CB6707" w:rsidP="00CB6707">
      <w:pPr>
        <w:ind w:left="-284" w:right="-460"/>
        <w:contextualSpacing/>
        <w:rPr>
          <w:rFonts w:eastAsia="Century Gothic"/>
          <w:sz w:val="6"/>
          <w:szCs w:val="6"/>
          <w:lang w:val="en-US"/>
        </w:rPr>
      </w:pPr>
    </w:p>
    <w:p w14:paraId="70E8BFAA" w14:textId="77777777" w:rsidR="00CB6707" w:rsidRDefault="00CB6707" w:rsidP="00CB6707">
      <w:pPr>
        <w:ind w:left="-284" w:right="-460"/>
        <w:contextualSpacing/>
        <w:rPr>
          <w:rFonts w:eastAsia="Century Gothic"/>
          <w:sz w:val="6"/>
          <w:szCs w:val="6"/>
          <w:lang w:val="en-US"/>
        </w:rPr>
      </w:pPr>
    </w:p>
    <w:p w14:paraId="2C0DCFB3" w14:textId="77777777" w:rsidR="00CB6707" w:rsidRPr="00C743CE" w:rsidRDefault="00CB6707" w:rsidP="00CB6707">
      <w:pPr>
        <w:ind w:left="-284" w:right="-460"/>
        <w:contextualSpacing/>
        <w:rPr>
          <w:rFonts w:eastAsia="Century Gothic"/>
          <w:sz w:val="6"/>
          <w:szCs w:val="6"/>
          <w:lang w:val="en-US"/>
        </w:rPr>
      </w:pPr>
    </w:p>
    <w:p w14:paraId="28E5D215" w14:textId="77777777" w:rsidR="00CB6707" w:rsidRPr="00C743CE" w:rsidRDefault="00CB6707" w:rsidP="00CB6707">
      <w:pPr>
        <w:numPr>
          <w:ilvl w:val="0"/>
          <w:numId w:val="13"/>
        </w:numPr>
        <w:ind w:left="-284" w:right="-460"/>
        <w:contextualSpacing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Name :_________________________Occupation :________________________Contact no:___________________</w:t>
      </w:r>
    </w:p>
    <w:p w14:paraId="13B9311F" w14:textId="77777777" w:rsidR="00CB6707" w:rsidRPr="00C743CE" w:rsidRDefault="00CB6707" w:rsidP="00CB6707">
      <w:pPr>
        <w:ind w:left="-284" w:right="-460"/>
        <w:contextualSpacing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Employers </w:t>
      </w:r>
      <w:proofErr w:type="gramStart"/>
      <w:r w:rsidRPr="00C743CE">
        <w:rPr>
          <w:rFonts w:eastAsia="Century Gothic"/>
          <w:sz w:val="20"/>
          <w:szCs w:val="20"/>
          <w:lang w:val="en-US"/>
        </w:rPr>
        <w:t>Name :</w:t>
      </w:r>
      <w:proofErr w:type="gramEnd"/>
      <w:r w:rsidRPr="00C743CE">
        <w:rPr>
          <w:rFonts w:eastAsia="Century Gothic"/>
          <w:sz w:val="20"/>
          <w:szCs w:val="20"/>
          <w:lang w:val="en-US"/>
        </w:rPr>
        <w:t>____________________</w:t>
      </w:r>
      <w:r w:rsidRPr="00C743CE">
        <w:rPr>
          <w:rFonts w:eastAsia="Century Gothic"/>
          <w:sz w:val="20"/>
          <w:szCs w:val="20"/>
          <w:lang w:val="en-US"/>
        </w:rPr>
        <w:tab/>
        <w:t>Gross monthly earnings: __________________</w:t>
      </w:r>
    </w:p>
    <w:p w14:paraId="429E1C4C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             ID </w:t>
      </w:r>
      <w:proofErr w:type="gramStart"/>
      <w:r w:rsidRPr="00C743CE">
        <w:rPr>
          <w:rFonts w:eastAsia="Century Gothic"/>
          <w:sz w:val="20"/>
          <w:szCs w:val="20"/>
          <w:lang w:val="en-US"/>
        </w:rPr>
        <w:t>Number :</w:t>
      </w:r>
      <w:proofErr w:type="gramEnd"/>
      <w:r w:rsidRPr="00C743CE">
        <w:rPr>
          <w:rFonts w:eastAsia="Century Gothic"/>
          <w:sz w:val="20"/>
          <w:szCs w:val="20"/>
          <w:lang w:val="en-US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740"/>
        <w:gridCol w:w="740"/>
        <w:gridCol w:w="740"/>
        <w:gridCol w:w="739"/>
        <w:gridCol w:w="738"/>
        <w:gridCol w:w="740"/>
        <w:gridCol w:w="741"/>
        <w:gridCol w:w="741"/>
        <w:gridCol w:w="741"/>
        <w:gridCol w:w="742"/>
        <w:gridCol w:w="742"/>
        <w:gridCol w:w="742"/>
        <w:gridCol w:w="742"/>
      </w:tblGrid>
      <w:tr w:rsidR="00CB6707" w:rsidRPr="00C743CE" w14:paraId="7AE56D3B" w14:textId="77777777" w:rsidTr="00087872">
        <w:tc>
          <w:tcPr>
            <w:tcW w:w="758" w:type="dxa"/>
          </w:tcPr>
          <w:p w14:paraId="46B065A1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7837990B" w14:textId="77777777" w:rsidR="00CB6707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  <w:p w14:paraId="07F726BF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8" w:type="dxa"/>
          </w:tcPr>
          <w:p w14:paraId="2F9628A8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8" w:type="dxa"/>
          </w:tcPr>
          <w:p w14:paraId="2EA28282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7" w:type="dxa"/>
          </w:tcPr>
          <w:p w14:paraId="2B758806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6" w:type="dxa"/>
          </w:tcPr>
          <w:p w14:paraId="56F01D01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8" w:type="dxa"/>
          </w:tcPr>
          <w:p w14:paraId="54958C80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8" w:type="dxa"/>
          </w:tcPr>
          <w:p w14:paraId="083BDBE0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8" w:type="dxa"/>
          </w:tcPr>
          <w:p w14:paraId="7B6EDDE3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8" w:type="dxa"/>
          </w:tcPr>
          <w:p w14:paraId="67435289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9" w:type="dxa"/>
          </w:tcPr>
          <w:p w14:paraId="1CC24264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9" w:type="dxa"/>
          </w:tcPr>
          <w:p w14:paraId="6379AA07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9" w:type="dxa"/>
          </w:tcPr>
          <w:p w14:paraId="4D7CB51F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  <w:tc>
          <w:tcPr>
            <w:tcW w:w="759" w:type="dxa"/>
          </w:tcPr>
          <w:p w14:paraId="443D334A" w14:textId="77777777" w:rsidR="00CB6707" w:rsidRPr="00C743CE" w:rsidRDefault="00CB6707" w:rsidP="00087872">
            <w:pPr>
              <w:ind w:left="-284" w:right="-460"/>
              <w:rPr>
                <w:rFonts w:eastAsia="Calibri"/>
                <w:sz w:val="12"/>
                <w:szCs w:val="12"/>
                <w:lang w:val="en-US"/>
              </w:rPr>
            </w:pPr>
          </w:p>
        </w:tc>
      </w:tr>
    </w:tbl>
    <w:p w14:paraId="4E9C57FC" w14:textId="77777777" w:rsidR="00CB6707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5EE83995" w14:textId="77777777" w:rsidR="00CB6707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0DF5FD92" w14:textId="77777777" w:rsidR="00CB6707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310D87DB" w14:textId="77777777" w:rsidR="00CB6707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6F21B0C7" w14:textId="77777777" w:rsidR="00CB6707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7A87A26C" w14:textId="77777777" w:rsidR="00CB6707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406F0B3C" w14:textId="77777777" w:rsidR="00CB6707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7F0EDC54" w14:textId="77777777" w:rsidR="00CB6707" w:rsidRPr="00C743CE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7827730E" w14:textId="77777777" w:rsidR="00CB6707" w:rsidRDefault="00CB6707" w:rsidP="00CB6707">
      <w:pPr>
        <w:tabs>
          <w:tab w:val="left" w:pos="2910"/>
        </w:tabs>
        <w:ind w:left="-284" w:right="-460"/>
        <w:rPr>
          <w:rFonts w:eastAsia="Century Gothic"/>
          <w:b/>
          <w:sz w:val="20"/>
          <w:szCs w:val="20"/>
          <w:u w:val="single"/>
          <w:lang w:val="en-US"/>
        </w:rPr>
      </w:pPr>
    </w:p>
    <w:p w14:paraId="1C75D9B2" w14:textId="77777777" w:rsidR="00CB6707" w:rsidRPr="00C743CE" w:rsidRDefault="00CB6707" w:rsidP="00CB6707">
      <w:pPr>
        <w:tabs>
          <w:tab w:val="left" w:pos="2910"/>
        </w:tabs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b/>
          <w:sz w:val="20"/>
          <w:szCs w:val="20"/>
          <w:u w:val="single"/>
          <w:lang w:val="en-US"/>
        </w:rPr>
        <w:t>Biographical Profile</w:t>
      </w:r>
    </w:p>
    <w:p w14:paraId="702D5402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List your achievements / participation in the following at school level.</w:t>
      </w:r>
    </w:p>
    <w:p w14:paraId="15FCC278" w14:textId="77777777" w:rsidR="00CB6707" w:rsidRPr="00C743CE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1CBD453F" w14:textId="77777777" w:rsidR="00CB6707" w:rsidRPr="00C743CE" w:rsidRDefault="00CB6707" w:rsidP="00CB6707">
      <w:pPr>
        <w:ind w:left="-284" w:right="-460"/>
        <w:rPr>
          <w:rFonts w:eastAsia="Century Gothic"/>
          <w:sz w:val="10"/>
          <w:szCs w:val="10"/>
          <w:lang w:val="en-US"/>
        </w:rPr>
      </w:pPr>
    </w:p>
    <w:p w14:paraId="24163896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Academic 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eastAsia="Century Gothic"/>
          <w:sz w:val="20"/>
          <w:szCs w:val="20"/>
          <w:lang w:val="en-US"/>
        </w:rPr>
        <w:t>_______________________</w:t>
      </w:r>
    </w:p>
    <w:p w14:paraId="03859CE6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37E0E531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u w:val="single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Leadership Roles 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eastAsia="Century Gothic"/>
          <w:sz w:val="20"/>
          <w:szCs w:val="20"/>
          <w:lang w:val="en-US"/>
        </w:rPr>
        <w:t>______________________</w:t>
      </w:r>
    </w:p>
    <w:p w14:paraId="49C56723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3512777E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Community Service 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eastAsia="Century Gothic"/>
          <w:sz w:val="20"/>
          <w:szCs w:val="20"/>
          <w:lang w:val="en-US"/>
        </w:rPr>
        <w:t>__________</w:t>
      </w:r>
    </w:p>
    <w:p w14:paraId="207EE515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3F2714F8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Sports / Hobbies 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eastAsia="Century Gothic"/>
          <w:sz w:val="20"/>
          <w:szCs w:val="20"/>
          <w:lang w:val="en-US"/>
        </w:rPr>
        <w:t>____________</w:t>
      </w:r>
    </w:p>
    <w:p w14:paraId="595C4CBA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44F86538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Tell us why you chose the specific field of study:</w:t>
      </w:r>
    </w:p>
    <w:p w14:paraId="084FF388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E3E683E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3B32096F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Please give a summary why you would like to become part of TWK and why you should be the successful candidate to receive a bursary:</w:t>
      </w:r>
    </w:p>
    <w:p w14:paraId="09A0CB5B" w14:textId="77777777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eastAsia="Century Gothic"/>
          <w:sz w:val="20"/>
          <w:szCs w:val="20"/>
          <w:lang w:val="en-US"/>
        </w:rPr>
        <w:t>________________</w:t>
      </w:r>
    </w:p>
    <w:p w14:paraId="78A62857" w14:textId="77777777" w:rsidR="00CB6707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</w:p>
    <w:p w14:paraId="196679FC" w14:textId="1CD925C1" w:rsidR="00CB6707" w:rsidRPr="00C743CE" w:rsidRDefault="00CB6707" w:rsidP="00CB6707">
      <w:pPr>
        <w:ind w:left="-284" w:right="-460"/>
        <w:rPr>
          <w:rFonts w:eastAsia="Century Gothic"/>
          <w:sz w:val="20"/>
          <w:szCs w:val="20"/>
          <w:lang w:val="en-US"/>
        </w:rPr>
      </w:pPr>
      <w:r>
        <w:rPr>
          <w:rFonts w:eastAsia="Century Gothic"/>
          <w:sz w:val="20"/>
          <w:szCs w:val="20"/>
          <w:lang w:val="en-US"/>
        </w:rPr>
        <w:t>Please check and e</w:t>
      </w:r>
      <w:r w:rsidRPr="00C743CE">
        <w:rPr>
          <w:rFonts w:eastAsia="Century Gothic"/>
          <w:sz w:val="20"/>
          <w:szCs w:val="20"/>
          <w:lang w:val="en-US"/>
        </w:rPr>
        <w:t xml:space="preserve">nsure that you have attached all necessary </w:t>
      </w:r>
      <w:r w:rsidR="00330627" w:rsidRPr="00C743CE">
        <w:rPr>
          <w:rFonts w:eastAsia="Century Gothic"/>
          <w:sz w:val="20"/>
          <w:szCs w:val="20"/>
          <w:lang w:val="en-US"/>
        </w:rPr>
        <w:t>documents:</w:t>
      </w:r>
    </w:p>
    <w:p w14:paraId="0B626D13" w14:textId="77777777" w:rsidR="00CB6707" w:rsidRPr="00C743CE" w:rsidRDefault="00CB6707" w:rsidP="00CB6707">
      <w:pPr>
        <w:numPr>
          <w:ilvl w:val="0"/>
          <w:numId w:val="12"/>
        </w:numPr>
        <w:ind w:left="-284" w:right="-460" w:firstLine="0"/>
        <w:contextualSpacing/>
        <w:rPr>
          <w:rFonts w:eastAsia="Century Gothic"/>
          <w:sz w:val="20"/>
          <w:szCs w:val="20"/>
          <w:lang w:val="en-US"/>
        </w:rPr>
      </w:pPr>
      <w:r>
        <w:rPr>
          <w:rFonts w:eastAsia="Century Gothic"/>
          <w:sz w:val="20"/>
          <w:szCs w:val="20"/>
          <w:lang w:val="en-US"/>
        </w:rPr>
        <w:t>A</w:t>
      </w:r>
      <w:r w:rsidRPr="00C743CE">
        <w:rPr>
          <w:rFonts w:eastAsia="Century Gothic"/>
          <w:sz w:val="20"/>
          <w:szCs w:val="20"/>
          <w:lang w:val="en-US"/>
        </w:rPr>
        <w:t>cademic results</w:t>
      </w:r>
      <w:r>
        <w:rPr>
          <w:rFonts w:eastAsia="Century Gothic"/>
          <w:sz w:val="20"/>
          <w:szCs w:val="20"/>
          <w:lang w:val="en-US"/>
        </w:rPr>
        <w:t xml:space="preserve"> for first- and second term</w:t>
      </w:r>
    </w:p>
    <w:p w14:paraId="59FF320A" w14:textId="77777777" w:rsidR="00CB6707" w:rsidRPr="00C743CE" w:rsidRDefault="00CB6707" w:rsidP="00CB6707">
      <w:pPr>
        <w:numPr>
          <w:ilvl w:val="0"/>
          <w:numId w:val="12"/>
        </w:numPr>
        <w:ind w:left="-284" w:right="-460" w:firstLine="0"/>
        <w:contextualSpacing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Certified copy of ID</w:t>
      </w:r>
    </w:p>
    <w:p w14:paraId="2E2F960E" w14:textId="77777777" w:rsidR="00CB6707" w:rsidRDefault="00CB6707" w:rsidP="00CB6707">
      <w:pPr>
        <w:numPr>
          <w:ilvl w:val="0"/>
          <w:numId w:val="12"/>
        </w:numPr>
        <w:spacing w:before="120" w:after="120"/>
        <w:ind w:left="-284" w:right="-460" w:firstLine="0"/>
        <w:contextualSpacing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 xml:space="preserve">Recommendation by your principal </w:t>
      </w:r>
    </w:p>
    <w:p w14:paraId="729C6A8E" w14:textId="77777777" w:rsidR="00CB6707" w:rsidRDefault="00CB6707" w:rsidP="00CB6707">
      <w:pPr>
        <w:spacing w:before="120" w:after="120"/>
        <w:ind w:right="-460"/>
        <w:contextualSpacing/>
        <w:rPr>
          <w:rFonts w:eastAsia="Century Gothic"/>
          <w:sz w:val="20"/>
          <w:szCs w:val="20"/>
          <w:lang w:val="en-US"/>
        </w:rPr>
      </w:pPr>
    </w:p>
    <w:p w14:paraId="75B0B0C2" w14:textId="77777777" w:rsidR="00CB6707" w:rsidRPr="00C743CE" w:rsidRDefault="00CB6707" w:rsidP="00CB6707">
      <w:pPr>
        <w:spacing w:before="120" w:after="120"/>
        <w:ind w:right="-460"/>
        <w:contextualSpacing/>
        <w:rPr>
          <w:rFonts w:eastAsia="Century Gothic"/>
          <w:sz w:val="20"/>
          <w:szCs w:val="20"/>
          <w:lang w:val="en-US"/>
        </w:rPr>
      </w:pPr>
    </w:p>
    <w:p w14:paraId="167A0754" w14:textId="77777777" w:rsidR="00CB6707" w:rsidRPr="00C743CE" w:rsidRDefault="00CB6707" w:rsidP="00CB6707">
      <w:pPr>
        <w:spacing w:before="240"/>
        <w:ind w:left="-284" w:right="-460"/>
        <w:jc w:val="center"/>
        <w:rPr>
          <w:rFonts w:eastAsia="Century Gothic"/>
          <w:sz w:val="20"/>
          <w:szCs w:val="20"/>
          <w:lang w:val="en-US"/>
        </w:rPr>
      </w:pPr>
      <w:r w:rsidRPr="00C743CE">
        <w:rPr>
          <w:rFonts w:eastAsia="Century Gothic"/>
          <w:sz w:val="20"/>
          <w:szCs w:val="20"/>
          <w:lang w:val="en-US"/>
        </w:rPr>
        <w:t>_________________________________________________________________________________________________</w:t>
      </w:r>
    </w:p>
    <w:p w14:paraId="6277D6F0" w14:textId="77777777" w:rsidR="00CB6707" w:rsidRPr="00C743CE" w:rsidRDefault="00CB6707" w:rsidP="00CB6707">
      <w:pPr>
        <w:ind w:left="-284" w:right="-460"/>
        <w:jc w:val="center"/>
        <w:rPr>
          <w:rFonts w:eastAsia="Century Gothic"/>
          <w:b/>
          <w:sz w:val="20"/>
          <w:szCs w:val="20"/>
          <w:lang w:val="en-US"/>
        </w:rPr>
      </w:pPr>
      <w:r>
        <w:rPr>
          <w:rFonts w:eastAsia="Century Gothic"/>
          <w:b/>
          <w:sz w:val="20"/>
          <w:szCs w:val="20"/>
          <w:lang w:val="en-US"/>
        </w:rPr>
        <w:t>C</w:t>
      </w:r>
      <w:r w:rsidRPr="002D5D59">
        <w:rPr>
          <w:rFonts w:eastAsia="Century Gothic"/>
          <w:b/>
          <w:sz w:val="20"/>
          <w:szCs w:val="20"/>
          <w:lang w:val="en-US"/>
        </w:rPr>
        <w:t>losing date fo</w:t>
      </w:r>
      <w:r>
        <w:rPr>
          <w:rFonts w:eastAsia="Century Gothic"/>
          <w:b/>
          <w:sz w:val="20"/>
          <w:szCs w:val="20"/>
          <w:lang w:val="en-US"/>
        </w:rPr>
        <w:t xml:space="preserve">r the applications: </w:t>
      </w:r>
      <w:r w:rsidR="00FD6691">
        <w:rPr>
          <w:rFonts w:eastAsia="Century Gothic"/>
          <w:b/>
          <w:sz w:val="20"/>
          <w:szCs w:val="20"/>
          <w:lang w:val="en-US"/>
        </w:rPr>
        <w:t>31</w:t>
      </w:r>
      <w:r>
        <w:rPr>
          <w:rFonts w:eastAsia="Century Gothic"/>
          <w:b/>
          <w:sz w:val="20"/>
          <w:szCs w:val="20"/>
          <w:lang w:val="en-US"/>
        </w:rPr>
        <w:t xml:space="preserve"> </w:t>
      </w:r>
      <w:r w:rsidR="00FD6691">
        <w:rPr>
          <w:rFonts w:eastAsia="Century Gothic"/>
          <w:b/>
          <w:sz w:val="20"/>
          <w:szCs w:val="20"/>
          <w:lang w:val="en-US"/>
        </w:rPr>
        <w:t>October</w:t>
      </w:r>
      <w:r>
        <w:rPr>
          <w:rFonts w:eastAsia="Century Gothic"/>
          <w:b/>
          <w:sz w:val="20"/>
          <w:szCs w:val="20"/>
          <w:lang w:val="en-US"/>
        </w:rPr>
        <w:t xml:space="preserve"> </w:t>
      </w:r>
      <w:r w:rsidR="00FD6691">
        <w:rPr>
          <w:rFonts w:eastAsia="Century Gothic"/>
          <w:b/>
          <w:sz w:val="20"/>
          <w:szCs w:val="20"/>
          <w:lang w:val="en-US"/>
        </w:rPr>
        <w:t>2020</w:t>
      </w:r>
    </w:p>
    <w:p w14:paraId="2A7DA296" w14:textId="77777777" w:rsidR="00CB6707" w:rsidRPr="00C743CE" w:rsidRDefault="00CB6707" w:rsidP="00CB6707">
      <w:pPr>
        <w:ind w:left="-284" w:right="-460"/>
        <w:jc w:val="center"/>
        <w:rPr>
          <w:rFonts w:eastAsia="Century Gothic"/>
          <w:b/>
          <w:sz w:val="20"/>
          <w:szCs w:val="20"/>
          <w:lang w:val="en-US"/>
        </w:rPr>
      </w:pPr>
      <w:r w:rsidRPr="00C743CE">
        <w:rPr>
          <w:rFonts w:eastAsia="Century Gothic"/>
          <w:b/>
          <w:sz w:val="20"/>
          <w:szCs w:val="20"/>
          <w:lang w:val="en-US"/>
        </w:rPr>
        <w:t xml:space="preserve">E-mail: </w:t>
      </w:r>
      <w:hyperlink r:id="rId8" w:history="1">
        <w:r w:rsidR="00FD6691" w:rsidRPr="00C36F0C">
          <w:rPr>
            <w:rStyle w:val="Hyperlink"/>
            <w:rFonts w:eastAsia="Century Gothic"/>
            <w:b/>
            <w:sz w:val="20"/>
            <w:szCs w:val="20"/>
            <w:lang w:val="en-US"/>
          </w:rPr>
          <w:t>bursaries@twkagri.com</w:t>
        </w:r>
      </w:hyperlink>
      <w:r w:rsidRPr="00C743CE">
        <w:rPr>
          <w:rFonts w:eastAsia="Century Gothic"/>
          <w:b/>
          <w:sz w:val="20"/>
          <w:szCs w:val="20"/>
          <w:lang w:val="en-US"/>
        </w:rPr>
        <w:t xml:space="preserve"> </w:t>
      </w:r>
    </w:p>
    <w:p w14:paraId="30D30F76" w14:textId="77777777" w:rsidR="00CB6707" w:rsidRPr="00C743CE" w:rsidRDefault="00CB6707" w:rsidP="00CB6707">
      <w:pPr>
        <w:ind w:left="-284" w:right="-460"/>
        <w:jc w:val="center"/>
        <w:rPr>
          <w:rFonts w:eastAsia="Century Gothic"/>
          <w:b/>
          <w:sz w:val="20"/>
          <w:szCs w:val="20"/>
          <w:lang w:val="en-US"/>
        </w:rPr>
      </w:pPr>
      <w:r>
        <w:rPr>
          <w:rFonts w:eastAsia="Century Gothic"/>
          <w:b/>
          <w:sz w:val="20"/>
          <w:szCs w:val="20"/>
          <w:lang w:val="en-US"/>
        </w:rPr>
        <w:t xml:space="preserve">Subject line: TWK Bursary </w:t>
      </w:r>
      <w:r w:rsidR="00FD6691">
        <w:rPr>
          <w:rFonts w:eastAsia="Century Gothic"/>
          <w:b/>
          <w:sz w:val="20"/>
          <w:szCs w:val="20"/>
          <w:lang w:val="en-US"/>
        </w:rPr>
        <w:t>2020</w:t>
      </w:r>
    </w:p>
    <w:p w14:paraId="2C04F9D6" w14:textId="77777777" w:rsidR="00CB6707" w:rsidRPr="00C743CE" w:rsidRDefault="00CB6707" w:rsidP="00CB6707">
      <w:pPr>
        <w:ind w:left="-284" w:right="-460"/>
        <w:jc w:val="center"/>
        <w:rPr>
          <w:rFonts w:eastAsia="Century Gothic"/>
          <w:b/>
          <w:sz w:val="20"/>
          <w:szCs w:val="20"/>
          <w:lang w:val="en-US"/>
        </w:rPr>
      </w:pPr>
      <w:r w:rsidRPr="00C743CE">
        <w:rPr>
          <w:rFonts w:eastAsia="Century Gothic"/>
          <w:b/>
          <w:sz w:val="20"/>
          <w:szCs w:val="20"/>
          <w:lang w:val="en-US"/>
        </w:rPr>
        <w:t xml:space="preserve">Or delivered for attention </w:t>
      </w:r>
      <w:r>
        <w:rPr>
          <w:rFonts w:eastAsia="Century Gothic"/>
          <w:b/>
          <w:sz w:val="20"/>
          <w:szCs w:val="20"/>
          <w:lang w:val="en-US"/>
        </w:rPr>
        <w:t>Tanja Botha</w:t>
      </w:r>
      <w:r w:rsidRPr="00C743CE">
        <w:rPr>
          <w:rFonts w:eastAsia="Century Gothic"/>
          <w:b/>
          <w:sz w:val="20"/>
          <w:szCs w:val="20"/>
          <w:lang w:val="en-US"/>
        </w:rPr>
        <w:t xml:space="preserve"> at TWK Agri, 11 De Wet Street, Piet Retief</w:t>
      </w:r>
    </w:p>
    <w:p w14:paraId="55F143A8" w14:textId="77777777" w:rsidR="00CB6707" w:rsidRPr="00C743CE" w:rsidRDefault="00CB6707" w:rsidP="00CB6707">
      <w:pPr>
        <w:ind w:left="-284" w:right="-460"/>
        <w:jc w:val="center"/>
        <w:rPr>
          <w:rFonts w:eastAsia="Century Gothic"/>
          <w:b/>
          <w:sz w:val="20"/>
          <w:szCs w:val="20"/>
          <w:lang w:val="en-US"/>
        </w:rPr>
      </w:pPr>
      <w:r w:rsidRPr="00C743CE">
        <w:rPr>
          <w:rFonts w:eastAsia="Century Gothic"/>
          <w:b/>
          <w:sz w:val="20"/>
          <w:szCs w:val="20"/>
          <w:lang w:val="en-US"/>
        </w:rPr>
        <w:t>______________________________________________________________________________________________</w:t>
      </w:r>
    </w:p>
    <w:p w14:paraId="23BD77B9" w14:textId="77777777" w:rsidR="0086193D" w:rsidRDefault="0086193D" w:rsidP="0086193D">
      <w:pPr>
        <w:pStyle w:val="NoSpacing"/>
        <w:rPr>
          <w:rFonts w:ascii="Century Gothic" w:hAnsi="Century Gothic" w:cs="Arial"/>
          <w:sz w:val="20"/>
        </w:rPr>
      </w:pPr>
    </w:p>
    <w:p w14:paraId="36A6B911" w14:textId="77777777" w:rsidR="0086193D" w:rsidRDefault="0086193D" w:rsidP="00792F22">
      <w:pPr>
        <w:pStyle w:val="NoSpacing"/>
        <w:rPr>
          <w:rFonts w:cs="Arial"/>
          <w:sz w:val="12"/>
          <w:szCs w:val="12"/>
        </w:rPr>
      </w:pPr>
    </w:p>
    <w:p w14:paraId="3516983E" w14:textId="77777777" w:rsidR="00792F22" w:rsidRDefault="00792F22" w:rsidP="0086193D"/>
    <w:p w14:paraId="3EDB5EE9" w14:textId="77777777" w:rsidR="00792F22" w:rsidRPr="00792F22" w:rsidRDefault="00792F22" w:rsidP="00792F22"/>
    <w:p w14:paraId="00D4E910" w14:textId="77777777" w:rsidR="00792F22" w:rsidRPr="00792F22" w:rsidRDefault="00792F22" w:rsidP="00792F22"/>
    <w:p w14:paraId="02FDCB2E" w14:textId="77777777" w:rsidR="00792F22" w:rsidRPr="00792F22" w:rsidRDefault="00792F22" w:rsidP="00792F22"/>
    <w:p w14:paraId="5D68584F" w14:textId="77777777" w:rsidR="00792F22" w:rsidRPr="00792F22" w:rsidRDefault="00792F22" w:rsidP="00792F22"/>
    <w:p w14:paraId="0710C7AC" w14:textId="77777777" w:rsidR="00792F22" w:rsidRPr="00792F22" w:rsidRDefault="00792F22" w:rsidP="00792F22"/>
    <w:p w14:paraId="29C8CB1B" w14:textId="77777777" w:rsidR="00792F22" w:rsidRPr="00792F22" w:rsidRDefault="00792F22" w:rsidP="00792F22"/>
    <w:p w14:paraId="17249870" w14:textId="77777777" w:rsidR="00106946" w:rsidRPr="00106946" w:rsidRDefault="00106946" w:rsidP="00106946"/>
    <w:sectPr w:rsidR="00106946" w:rsidRPr="00106946" w:rsidSect="0086193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09" w:right="1134" w:bottom="426" w:left="1134" w:header="425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DDA07" w14:textId="77777777" w:rsidR="000C6F9E" w:rsidRDefault="000C6F9E" w:rsidP="00F00851">
      <w:r>
        <w:separator/>
      </w:r>
    </w:p>
  </w:endnote>
  <w:endnote w:type="continuationSeparator" w:id="0">
    <w:p w14:paraId="63DCA307" w14:textId="77777777" w:rsidR="000C6F9E" w:rsidRDefault="000C6F9E" w:rsidP="00F00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A8B71" w14:textId="77777777" w:rsidR="00F84486" w:rsidRDefault="00F844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345D" w14:textId="77777777" w:rsidR="00F84486" w:rsidRDefault="00F844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7C650" w14:textId="77777777" w:rsidR="005C5E23" w:rsidRDefault="000050C1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07D6B85" wp14:editId="4692B6BE">
              <wp:simplePos x="0" y="0"/>
              <wp:positionH relativeFrom="column">
                <wp:posOffset>87984</wp:posOffset>
              </wp:positionH>
              <wp:positionV relativeFrom="paragraph">
                <wp:posOffset>-748666</wp:posOffset>
              </wp:positionV>
              <wp:extent cx="6058535" cy="1052623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58535" cy="105262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79604F" w14:textId="77777777" w:rsidR="00132260" w:rsidRDefault="00132260" w:rsidP="000050C1">
                          <w:pPr>
                            <w:ind w:left="-110"/>
                            <w:jc w:val="center"/>
                            <w:rPr>
                              <w:rFonts w:ascii="Arial Narrow" w:hAnsi="Arial Narrow"/>
                              <w:b/>
                              <w:color w:val="7F7F7F"/>
                              <w:sz w:val="16"/>
                              <w:szCs w:val="16"/>
                              <w:lang w:val="en-ZA"/>
                            </w:rPr>
                          </w:pPr>
                        </w:p>
                        <w:p w14:paraId="1C705C8A" w14:textId="77777777" w:rsidR="00F4442E" w:rsidRDefault="00F4442E" w:rsidP="00F4442E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697ED6">
                            <w:rPr>
                              <w:sz w:val="16"/>
                              <w:szCs w:val="16"/>
                            </w:rPr>
                            <w:t xml:space="preserve">Direkteure/Directors: 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R L Meyer </w:t>
                          </w:r>
                          <w:r w:rsidRPr="00697ED6">
                            <w:rPr>
                              <w:sz w:val="16"/>
                              <w:szCs w:val="16"/>
                            </w:rPr>
                            <w:t>(Voorsitter/Chairman), A S Myburg</w:t>
                          </w:r>
                          <w:r>
                            <w:rPr>
                              <w:sz w:val="16"/>
                              <w:szCs w:val="16"/>
                            </w:rPr>
                            <w:t>h</w:t>
                          </w:r>
                          <w:r w:rsidRPr="00697ED6">
                            <w:rPr>
                              <w:sz w:val="16"/>
                              <w:szCs w:val="16"/>
                            </w:rPr>
                            <w:t xml:space="preserve"> (Besturende Direkteur/Managing </w:t>
                          </w:r>
                          <w:r>
                            <w:rPr>
                              <w:sz w:val="16"/>
                              <w:szCs w:val="16"/>
                            </w:rPr>
                            <w:t>Director),</w:t>
                          </w:r>
                        </w:p>
                        <w:p w14:paraId="1D9AE98F" w14:textId="77777777" w:rsidR="003972CC" w:rsidRDefault="003972CC" w:rsidP="00F4442E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  <w:lang w:val="nl-NL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nl-NL"/>
                            </w:rPr>
                            <w:t xml:space="preserve">J E W Fivaz (Finansiële Direkteur/Financial Director), </w:t>
                          </w:r>
                          <w:r w:rsidR="00F4442E" w:rsidRPr="009B263C">
                            <w:rPr>
                              <w:sz w:val="16"/>
                              <w:szCs w:val="16"/>
                              <w:lang w:val="nl-NL"/>
                            </w:rPr>
                            <w:t xml:space="preserve">C A du Toit, </w:t>
                          </w:r>
                          <w:r w:rsidR="00106946">
                            <w:rPr>
                              <w:sz w:val="16"/>
                              <w:szCs w:val="16"/>
                              <w:lang w:val="nl-NL"/>
                            </w:rPr>
                            <w:t xml:space="preserve">H J K Ferreira, </w:t>
                          </w:r>
                          <w:r w:rsidR="00792F22">
                            <w:rPr>
                              <w:sz w:val="16"/>
                              <w:szCs w:val="16"/>
                              <w:lang w:val="nl-NL"/>
                            </w:rPr>
                            <w:t>T I Ferreira</w:t>
                          </w:r>
                          <w:r w:rsidR="00F4442E" w:rsidRPr="009B263C">
                            <w:rPr>
                              <w:sz w:val="16"/>
                              <w:szCs w:val="16"/>
                              <w:lang w:val="nl-NL"/>
                            </w:rPr>
                            <w:t xml:space="preserve">, </w:t>
                          </w:r>
                          <w:r w:rsidR="00792F22">
                            <w:rPr>
                              <w:sz w:val="16"/>
                              <w:szCs w:val="16"/>
                              <w:lang w:val="nl-NL"/>
                            </w:rPr>
                            <w:t xml:space="preserve">A C Hiestermann, </w:t>
                          </w:r>
                          <w:r w:rsidR="00F4442E" w:rsidRPr="009B263C">
                            <w:rPr>
                              <w:sz w:val="16"/>
                              <w:szCs w:val="16"/>
                              <w:lang w:val="nl-NL"/>
                            </w:rPr>
                            <w:t xml:space="preserve">H W Küsel, </w:t>
                          </w:r>
                        </w:p>
                        <w:p w14:paraId="5AFEDB1B" w14:textId="77777777" w:rsidR="00F4442E" w:rsidRDefault="00F4442E" w:rsidP="00F4442E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  <w:lang w:val="nl-NL"/>
                            </w:rPr>
                          </w:pPr>
                          <w:r w:rsidRPr="009B263C">
                            <w:rPr>
                              <w:sz w:val="16"/>
                              <w:szCs w:val="16"/>
                              <w:lang w:val="nl-NL"/>
                            </w:rPr>
                            <w:t>J S Stapelberg, J C N Wartington</w:t>
                          </w:r>
                        </w:p>
                        <w:p w14:paraId="7E287192" w14:textId="77777777" w:rsidR="0086193D" w:rsidRDefault="0086193D" w:rsidP="00F4442E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  <w:lang w:val="nl-NL"/>
                            </w:rPr>
                          </w:pPr>
                        </w:p>
                        <w:p w14:paraId="7099FB47" w14:textId="77777777" w:rsidR="0086193D" w:rsidRPr="0086193D" w:rsidRDefault="0086193D" w:rsidP="00F4442E">
                          <w:pPr>
                            <w:pStyle w:val="Footer"/>
                            <w:jc w:val="center"/>
                            <w:rPr>
                              <w:b/>
                              <w:sz w:val="16"/>
                              <w:szCs w:val="16"/>
                              <w:lang w:val="nl-NL"/>
                            </w:rPr>
                          </w:pPr>
                          <w:r w:rsidRPr="0086193D">
                            <w:rPr>
                              <w:b/>
                              <w:sz w:val="16"/>
                              <w:szCs w:val="16"/>
                              <w:lang w:val="nl-NL"/>
                            </w:rPr>
                            <w:t>TWK Agri is ’n gemagtigde Finansiële Di</w:t>
                          </w:r>
                          <w:r w:rsidR="00792F22">
                            <w:rPr>
                              <w:b/>
                              <w:sz w:val="16"/>
                              <w:szCs w:val="16"/>
                              <w:lang w:val="nl-NL"/>
                            </w:rPr>
                            <w:t>en</w:t>
                          </w:r>
                          <w:r w:rsidRPr="0086193D">
                            <w:rPr>
                              <w:b/>
                              <w:sz w:val="16"/>
                              <w:szCs w:val="16"/>
                              <w:lang w:val="nl-NL"/>
                            </w:rPr>
                            <w:t>ste Verskaffer (FDV45055)</w:t>
                          </w:r>
                          <w:r w:rsidRPr="0086193D">
                            <w:rPr>
                              <w:b/>
                              <w:sz w:val="16"/>
                              <w:szCs w:val="16"/>
                              <w:lang w:val="nl-NL"/>
                            </w:rPr>
                            <w:br/>
                            <w:t>TWK Agri is an Authorised Financial Services Provider (FSP45055)</w:t>
                          </w:r>
                        </w:p>
                        <w:p w14:paraId="5E49BBC4" w14:textId="77777777" w:rsidR="0086193D" w:rsidRDefault="0086193D" w:rsidP="00F4442E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  <w:lang w:val="nl-NL"/>
                            </w:rPr>
                          </w:pPr>
                        </w:p>
                        <w:p w14:paraId="4DB53A79" w14:textId="77777777" w:rsidR="0086193D" w:rsidRPr="009B263C" w:rsidRDefault="0086193D" w:rsidP="00F4442E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  <w:lang w:val="nl-NL"/>
                            </w:rPr>
                          </w:pPr>
                        </w:p>
                        <w:p w14:paraId="3C911FDB" w14:textId="77777777" w:rsidR="0070459A" w:rsidRDefault="0070459A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7D6B8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.95pt;margin-top:-58.95pt;width:477.05pt;height:8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" filled="f" stroked="f">
              <v:textbox>
                <w:txbxContent>
                  <w:p w14:paraId="0579604F" w14:textId="77777777" w:rsidR="00132260" w:rsidRDefault="00132260" w:rsidP="000050C1">
                    <w:pPr>
                      <w:ind w:left="-110"/>
                      <w:jc w:val="center"/>
                      <w:rPr>
                        <w:rFonts w:ascii="Arial Narrow" w:hAnsi="Arial Narrow"/>
                        <w:b/>
                        <w:color w:val="7F7F7F"/>
                        <w:sz w:val="16"/>
                        <w:szCs w:val="16"/>
                        <w:lang w:val="en-ZA"/>
                      </w:rPr>
                    </w:pPr>
                  </w:p>
                  <w:p w14:paraId="1C705C8A" w14:textId="77777777" w:rsidR="00F4442E" w:rsidRDefault="00F4442E" w:rsidP="00F4442E">
                    <w:pPr>
                      <w:pStyle w:val="Footer"/>
                      <w:jc w:val="center"/>
                      <w:rPr>
                        <w:sz w:val="16"/>
                        <w:szCs w:val="16"/>
                      </w:rPr>
                    </w:pPr>
                    <w:r w:rsidRPr="00697ED6">
                      <w:rPr>
                        <w:sz w:val="16"/>
                        <w:szCs w:val="16"/>
                      </w:rPr>
                      <w:t xml:space="preserve">Direkteure/Directors: </w:t>
                    </w:r>
                    <w:r>
                      <w:rPr>
                        <w:sz w:val="16"/>
                        <w:szCs w:val="16"/>
                      </w:rPr>
                      <w:t xml:space="preserve">R L Meyer </w:t>
                    </w:r>
                    <w:r w:rsidRPr="00697ED6">
                      <w:rPr>
                        <w:sz w:val="16"/>
                        <w:szCs w:val="16"/>
                      </w:rPr>
                      <w:t>(Voorsitter/Chairman), A S Myburg</w:t>
                    </w:r>
                    <w:r>
                      <w:rPr>
                        <w:sz w:val="16"/>
                        <w:szCs w:val="16"/>
                      </w:rPr>
                      <w:t>h</w:t>
                    </w:r>
                    <w:r w:rsidRPr="00697ED6">
                      <w:rPr>
                        <w:sz w:val="16"/>
                        <w:szCs w:val="16"/>
                      </w:rPr>
                      <w:t xml:space="preserve"> (Besturende Direkteur/Managing </w:t>
                    </w:r>
                    <w:r>
                      <w:rPr>
                        <w:sz w:val="16"/>
                        <w:szCs w:val="16"/>
                      </w:rPr>
                      <w:t>Director),</w:t>
                    </w:r>
                  </w:p>
                  <w:p w14:paraId="1D9AE98F" w14:textId="77777777" w:rsidR="003972CC" w:rsidRDefault="003972CC" w:rsidP="00F4442E">
                    <w:pPr>
                      <w:pStyle w:val="Footer"/>
                      <w:jc w:val="center"/>
                      <w:rPr>
                        <w:sz w:val="16"/>
                        <w:szCs w:val="16"/>
                        <w:lang w:val="nl-NL"/>
                      </w:rPr>
                    </w:pPr>
                    <w:r>
                      <w:rPr>
                        <w:sz w:val="16"/>
                        <w:szCs w:val="16"/>
                        <w:lang w:val="nl-NL"/>
                      </w:rPr>
                      <w:t xml:space="preserve">J E W Fivaz (Finansiële Direkteur/Financial Director), </w:t>
                    </w:r>
                    <w:r w:rsidR="00F4442E" w:rsidRPr="009B263C">
                      <w:rPr>
                        <w:sz w:val="16"/>
                        <w:szCs w:val="16"/>
                        <w:lang w:val="nl-NL"/>
                      </w:rPr>
                      <w:t xml:space="preserve">C A du Toit, </w:t>
                    </w:r>
                    <w:r w:rsidR="00106946">
                      <w:rPr>
                        <w:sz w:val="16"/>
                        <w:szCs w:val="16"/>
                        <w:lang w:val="nl-NL"/>
                      </w:rPr>
                      <w:t xml:space="preserve">H J K Ferreira, </w:t>
                    </w:r>
                    <w:r w:rsidR="00792F22">
                      <w:rPr>
                        <w:sz w:val="16"/>
                        <w:szCs w:val="16"/>
                        <w:lang w:val="nl-NL"/>
                      </w:rPr>
                      <w:t>T I Ferreira</w:t>
                    </w:r>
                    <w:r w:rsidR="00F4442E" w:rsidRPr="009B263C">
                      <w:rPr>
                        <w:sz w:val="16"/>
                        <w:szCs w:val="16"/>
                        <w:lang w:val="nl-NL"/>
                      </w:rPr>
                      <w:t xml:space="preserve">, </w:t>
                    </w:r>
                    <w:r w:rsidR="00792F22">
                      <w:rPr>
                        <w:sz w:val="16"/>
                        <w:szCs w:val="16"/>
                        <w:lang w:val="nl-NL"/>
                      </w:rPr>
                      <w:t xml:space="preserve">A C Hiestermann, </w:t>
                    </w:r>
                    <w:r w:rsidR="00F4442E" w:rsidRPr="009B263C">
                      <w:rPr>
                        <w:sz w:val="16"/>
                        <w:szCs w:val="16"/>
                        <w:lang w:val="nl-NL"/>
                      </w:rPr>
                      <w:t xml:space="preserve">H W Küsel, </w:t>
                    </w:r>
                  </w:p>
                  <w:p w14:paraId="5AFEDB1B" w14:textId="77777777" w:rsidR="00F4442E" w:rsidRDefault="00F4442E" w:rsidP="00F4442E">
                    <w:pPr>
                      <w:pStyle w:val="Footer"/>
                      <w:jc w:val="center"/>
                      <w:rPr>
                        <w:sz w:val="16"/>
                        <w:szCs w:val="16"/>
                        <w:lang w:val="nl-NL"/>
                      </w:rPr>
                    </w:pPr>
                    <w:r w:rsidRPr="009B263C">
                      <w:rPr>
                        <w:sz w:val="16"/>
                        <w:szCs w:val="16"/>
                        <w:lang w:val="nl-NL"/>
                      </w:rPr>
                      <w:t>J S Stapelberg, J C N Wartington</w:t>
                    </w:r>
                  </w:p>
                  <w:p w14:paraId="7E287192" w14:textId="77777777" w:rsidR="0086193D" w:rsidRDefault="0086193D" w:rsidP="00F4442E">
                    <w:pPr>
                      <w:pStyle w:val="Footer"/>
                      <w:jc w:val="center"/>
                      <w:rPr>
                        <w:sz w:val="16"/>
                        <w:szCs w:val="16"/>
                        <w:lang w:val="nl-NL"/>
                      </w:rPr>
                    </w:pPr>
                  </w:p>
                  <w:p w14:paraId="7099FB47" w14:textId="77777777" w:rsidR="0086193D" w:rsidRPr="0086193D" w:rsidRDefault="0086193D" w:rsidP="00F4442E">
                    <w:pPr>
                      <w:pStyle w:val="Footer"/>
                      <w:jc w:val="center"/>
                      <w:rPr>
                        <w:b/>
                        <w:sz w:val="16"/>
                        <w:szCs w:val="16"/>
                        <w:lang w:val="nl-NL"/>
                      </w:rPr>
                    </w:pPr>
                    <w:r w:rsidRPr="0086193D">
                      <w:rPr>
                        <w:b/>
                        <w:sz w:val="16"/>
                        <w:szCs w:val="16"/>
                        <w:lang w:val="nl-NL"/>
                      </w:rPr>
                      <w:t>TWK Agri is ’n gemagtigde Finansiële Di</w:t>
                    </w:r>
                    <w:r w:rsidR="00792F22">
                      <w:rPr>
                        <w:b/>
                        <w:sz w:val="16"/>
                        <w:szCs w:val="16"/>
                        <w:lang w:val="nl-NL"/>
                      </w:rPr>
                      <w:t>en</w:t>
                    </w:r>
                    <w:r w:rsidRPr="0086193D">
                      <w:rPr>
                        <w:b/>
                        <w:sz w:val="16"/>
                        <w:szCs w:val="16"/>
                        <w:lang w:val="nl-NL"/>
                      </w:rPr>
                      <w:t>ste Verskaffer (FDV45055)</w:t>
                    </w:r>
                    <w:r w:rsidRPr="0086193D">
                      <w:rPr>
                        <w:b/>
                        <w:sz w:val="16"/>
                        <w:szCs w:val="16"/>
                        <w:lang w:val="nl-NL"/>
                      </w:rPr>
                      <w:br/>
                      <w:t>TWK Agri is an Authorised Financial Services Provider (FSP45055)</w:t>
                    </w:r>
                  </w:p>
                  <w:p w14:paraId="5E49BBC4" w14:textId="77777777" w:rsidR="0086193D" w:rsidRDefault="0086193D" w:rsidP="00F4442E">
                    <w:pPr>
                      <w:pStyle w:val="Footer"/>
                      <w:jc w:val="center"/>
                      <w:rPr>
                        <w:sz w:val="16"/>
                        <w:szCs w:val="16"/>
                        <w:lang w:val="nl-NL"/>
                      </w:rPr>
                    </w:pPr>
                  </w:p>
                  <w:p w14:paraId="4DB53A79" w14:textId="77777777" w:rsidR="0086193D" w:rsidRPr="009B263C" w:rsidRDefault="0086193D" w:rsidP="00F4442E">
                    <w:pPr>
                      <w:pStyle w:val="Footer"/>
                      <w:jc w:val="center"/>
                      <w:rPr>
                        <w:sz w:val="16"/>
                        <w:szCs w:val="16"/>
                        <w:lang w:val="nl-NL"/>
                      </w:rPr>
                    </w:pPr>
                  </w:p>
                  <w:p w14:paraId="3C911FDB" w14:textId="77777777" w:rsidR="0070459A" w:rsidRDefault="0070459A"/>
                </w:txbxContent>
              </v:textbox>
            </v:shape>
          </w:pict>
        </mc:Fallback>
      </mc:AlternateContent>
    </w:r>
  </w:p>
  <w:p w14:paraId="4BBFC6C6" w14:textId="77777777" w:rsidR="005C5E23" w:rsidRDefault="005C5E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A0F31" w14:textId="77777777" w:rsidR="000C6F9E" w:rsidRDefault="000C6F9E" w:rsidP="00F00851">
      <w:r>
        <w:separator/>
      </w:r>
    </w:p>
  </w:footnote>
  <w:footnote w:type="continuationSeparator" w:id="0">
    <w:p w14:paraId="55251D76" w14:textId="77777777" w:rsidR="000C6F9E" w:rsidRDefault="000C6F9E" w:rsidP="00F008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AC66AC" w14:textId="77777777" w:rsidR="00F84486" w:rsidRDefault="00F844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16D7A" w14:textId="77777777" w:rsidR="00F84486" w:rsidRDefault="00F844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27"/>
      <w:gridCol w:w="3437"/>
    </w:tblGrid>
    <w:tr w:rsidR="00336B6B" w:rsidRPr="00421640" w14:paraId="68FBC81D" w14:textId="77777777" w:rsidTr="00792F22">
      <w:tc>
        <w:tcPr>
          <w:tcW w:w="4927" w:type="dxa"/>
        </w:tcPr>
        <w:p w14:paraId="1D772111" w14:textId="77777777" w:rsidR="00336B6B" w:rsidRPr="00421640" w:rsidRDefault="003E7C97" w:rsidP="000050C1">
          <w:pPr>
            <w:pStyle w:val="Header"/>
            <w:rPr>
              <w:b/>
              <w:sz w:val="28"/>
              <w:szCs w:val="20"/>
            </w:rPr>
          </w:pPr>
          <w:r w:rsidRPr="00421640">
            <w:rPr>
              <w:b/>
              <w:sz w:val="28"/>
              <w:szCs w:val="20"/>
            </w:rPr>
            <w:t xml:space="preserve">TWK Agri Proprietary </w:t>
          </w:r>
          <w:r w:rsidR="00336B6B" w:rsidRPr="00421640">
            <w:rPr>
              <w:b/>
              <w:sz w:val="28"/>
              <w:szCs w:val="20"/>
            </w:rPr>
            <w:t>Limited</w:t>
          </w:r>
        </w:p>
        <w:p w14:paraId="7E3C3E72" w14:textId="77777777" w:rsidR="00336B6B" w:rsidRPr="00421640" w:rsidRDefault="003E7C97" w:rsidP="000050C1">
          <w:pPr>
            <w:pStyle w:val="Header"/>
            <w:rPr>
              <w:sz w:val="20"/>
              <w:szCs w:val="20"/>
            </w:rPr>
          </w:pPr>
          <w:r w:rsidRPr="00421640">
            <w:rPr>
              <w:szCs w:val="20"/>
            </w:rPr>
            <w:t>Reg. No. 1999/014168/07</w:t>
          </w:r>
        </w:p>
      </w:tc>
      <w:tc>
        <w:tcPr>
          <w:tcW w:w="3437" w:type="dxa"/>
        </w:tcPr>
        <w:p w14:paraId="6834A13C" w14:textId="77777777" w:rsidR="00F4442E" w:rsidRPr="00421640" w:rsidRDefault="00F4442E" w:rsidP="00336B6B">
          <w:pPr>
            <w:pStyle w:val="Header"/>
            <w:jc w:val="right"/>
            <w:rPr>
              <w:sz w:val="20"/>
              <w:szCs w:val="20"/>
            </w:rPr>
          </w:pPr>
        </w:p>
        <w:p w14:paraId="461A6485" w14:textId="77777777" w:rsidR="00F4442E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t>T: +27 (0)17 824 1000</w:t>
          </w:r>
        </w:p>
        <w:p w14:paraId="7D8F2777" w14:textId="77777777" w:rsidR="00F4442E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t>F: +27 (0)17 824 1077</w:t>
          </w:r>
        </w:p>
        <w:p w14:paraId="77EA08AC" w14:textId="77777777" w:rsidR="00336B6B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sym w:font="Wingdings" w:char="F02A"/>
          </w:r>
          <w:r w:rsidRPr="00421640">
            <w:rPr>
              <w:sz w:val="20"/>
              <w:szCs w:val="20"/>
            </w:rPr>
            <w:t xml:space="preserve"> 128</w:t>
          </w:r>
        </w:p>
        <w:p w14:paraId="685BA5D8" w14:textId="77777777" w:rsidR="00336B6B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t>Piet Retief 2380</w:t>
          </w:r>
        </w:p>
        <w:p w14:paraId="1EF636F2" w14:textId="77777777" w:rsidR="00336B6B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sym w:font="Wingdings" w:char="F038"/>
          </w:r>
          <w:r w:rsidRPr="00421640">
            <w:rPr>
              <w:sz w:val="20"/>
              <w:szCs w:val="20"/>
            </w:rPr>
            <w:t xml:space="preserve"> </w:t>
          </w:r>
          <w:hyperlink r:id="rId1" w:history="1">
            <w:r w:rsidRPr="00421640">
              <w:rPr>
                <w:rStyle w:val="Hyperlink"/>
                <w:color w:val="auto"/>
                <w:sz w:val="20"/>
                <w:szCs w:val="20"/>
                <w:u w:val="none"/>
              </w:rPr>
              <w:t>twk@twkagri.com</w:t>
            </w:r>
          </w:hyperlink>
        </w:p>
        <w:p w14:paraId="66A6B5D5" w14:textId="77777777" w:rsidR="00336B6B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</w:p>
        <w:p w14:paraId="249A9701" w14:textId="77777777" w:rsidR="00336B6B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t>De Wetstraat 11 De Wet Street</w:t>
          </w:r>
        </w:p>
        <w:p w14:paraId="599FC70C" w14:textId="77777777" w:rsidR="00336B6B" w:rsidRPr="00421640" w:rsidRDefault="00336B6B" w:rsidP="00F4442E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t>Piet Retief</w:t>
          </w:r>
        </w:p>
        <w:p w14:paraId="61A3EE59" w14:textId="77777777" w:rsidR="00336B6B" w:rsidRPr="00421640" w:rsidRDefault="00F4442E" w:rsidP="00336B6B">
          <w:pPr>
            <w:pStyle w:val="Header"/>
            <w:jc w:val="right"/>
            <w:rPr>
              <w:sz w:val="20"/>
              <w:szCs w:val="20"/>
            </w:rPr>
          </w:pPr>
          <w:r w:rsidRPr="00421640">
            <w:rPr>
              <w:sz w:val="20"/>
              <w:szCs w:val="20"/>
            </w:rPr>
            <w:t>Mpumalanga</w:t>
          </w:r>
        </w:p>
      </w:tc>
    </w:tr>
  </w:tbl>
  <w:p w14:paraId="1E38DD13" w14:textId="77777777" w:rsidR="000050C1" w:rsidRDefault="00F84486" w:rsidP="00421640">
    <w:pPr>
      <w:pStyle w:val="Header"/>
    </w:pPr>
    <w:r>
      <w:rPr>
        <w:noProof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1399612F" wp14:editId="7E320882">
          <wp:simplePos x="0" y="0"/>
          <wp:positionH relativeFrom="column">
            <wp:posOffset>4909185</wp:posOffset>
          </wp:positionH>
          <wp:positionV relativeFrom="paragraph">
            <wp:posOffset>-1541145</wp:posOffset>
          </wp:positionV>
          <wp:extent cx="1571625" cy="1543050"/>
          <wp:effectExtent l="0" t="0" r="9525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WK_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1543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D05A1"/>
    <w:multiLevelType w:val="hybridMultilevel"/>
    <w:tmpl w:val="661462D6"/>
    <w:lvl w:ilvl="0" w:tplc="3676A96A">
      <w:start w:val="9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3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3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3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3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3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3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3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3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D825983"/>
    <w:multiLevelType w:val="hybridMultilevel"/>
    <w:tmpl w:val="8B581F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703B2"/>
    <w:multiLevelType w:val="hybridMultilevel"/>
    <w:tmpl w:val="0526BE5E"/>
    <w:lvl w:ilvl="0" w:tplc="3676A96A">
      <w:start w:val="9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3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3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3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3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3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3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3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3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86928C7"/>
    <w:multiLevelType w:val="multilevel"/>
    <w:tmpl w:val="0526BE5E"/>
    <w:lvl w:ilvl="0">
      <w:start w:val="9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A724831"/>
    <w:multiLevelType w:val="multilevel"/>
    <w:tmpl w:val="8C5C1340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strike w:val="0"/>
        <w:dstrike w:val="0"/>
        <w:u w:val="none"/>
        <w:effect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701"/>
        </w:tabs>
        <w:ind w:left="1701" w:hanging="1701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2268"/>
        </w:tabs>
        <w:ind w:left="2268" w:hanging="2268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2835"/>
        </w:tabs>
        <w:ind w:left="2835" w:hanging="2835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3402"/>
        </w:tabs>
        <w:ind w:left="3402" w:hanging="340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3969"/>
        </w:tabs>
        <w:ind w:left="3969" w:hanging="3969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4536"/>
        </w:tabs>
        <w:ind w:left="4536" w:hanging="4536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5103"/>
        </w:tabs>
        <w:ind w:left="5103" w:hanging="5103"/>
      </w:pPr>
    </w:lvl>
  </w:abstractNum>
  <w:abstractNum w:abstractNumId="5" w15:restartNumberingAfterBreak="0">
    <w:nsid w:val="22973AE9"/>
    <w:multiLevelType w:val="hybridMultilevel"/>
    <w:tmpl w:val="96C45AEE"/>
    <w:lvl w:ilvl="0" w:tplc="ED52EE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61299"/>
    <w:multiLevelType w:val="hybridMultilevel"/>
    <w:tmpl w:val="4BE2976C"/>
    <w:lvl w:ilvl="0" w:tplc="04360011">
      <w:start w:val="1"/>
      <w:numFmt w:val="decimal"/>
      <w:lvlText w:val="%1)"/>
      <w:lvlJc w:val="left"/>
      <w:pPr>
        <w:ind w:left="2633" w:hanging="360"/>
      </w:pPr>
    </w:lvl>
    <w:lvl w:ilvl="1" w:tplc="04360019">
      <w:start w:val="1"/>
      <w:numFmt w:val="decimal"/>
      <w:lvlText w:val="%2."/>
      <w:lvlJc w:val="left"/>
      <w:pPr>
        <w:tabs>
          <w:tab w:val="num" w:pos="3353"/>
        </w:tabs>
        <w:ind w:left="3353" w:hanging="360"/>
      </w:pPr>
    </w:lvl>
    <w:lvl w:ilvl="2" w:tplc="0436001B">
      <w:start w:val="1"/>
      <w:numFmt w:val="lowerRoman"/>
      <w:lvlText w:val="%3."/>
      <w:lvlJc w:val="right"/>
      <w:pPr>
        <w:ind w:left="4073" w:hanging="180"/>
      </w:pPr>
    </w:lvl>
    <w:lvl w:ilvl="3" w:tplc="0436000F">
      <w:start w:val="1"/>
      <w:numFmt w:val="decimal"/>
      <w:lvlText w:val="%4."/>
      <w:lvlJc w:val="left"/>
      <w:pPr>
        <w:tabs>
          <w:tab w:val="num" w:pos="4793"/>
        </w:tabs>
        <w:ind w:left="4793" w:hanging="360"/>
      </w:pPr>
    </w:lvl>
    <w:lvl w:ilvl="4" w:tplc="04360019">
      <w:start w:val="1"/>
      <w:numFmt w:val="decimal"/>
      <w:lvlText w:val="%5."/>
      <w:lvlJc w:val="left"/>
      <w:pPr>
        <w:tabs>
          <w:tab w:val="num" w:pos="5513"/>
        </w:tabs>
        <w:ind w:left="5513" w:hanging="360"/>
      </w:pPr>
    </w:lvl>
    <w:lvl w:ilvl="5" w:tplc="0436001B">
      <w:start w:val="1"/>
      <w:numFmt w:val="decimal"/>
      <w:lvlText w:val="%6."/>
      <w:lvlJc w:val="left"/>
      <w:pPr>
        <w:tabs>
          <w:tab w:val="num" w:pos="6233"/>
        </w:tabs>
        <w:ind w:left="6233" w:hanging="360"/>
      </w:pPr>
    </w:lvl>
    <w:lvl w:ilvl="6" w:tplc="0436000F">
      <w:start w:val="1"/>
      <w:numFmt w:val="decimal"/>
      <w:lvlText w:val="%7."/>
      <w:lvlJc w:val="left"/>
      <w:pPr>
        <w:tabs>
          <w:tab w:val="num" w:pos="6953"/>
        </w:tabs>
        <w:ind w:left="6953" w:hanging="360"/>
      </w:pPr>
    </w:lvl>
    <w:lvl w:ilvl="7" w:tplc="04360019">
      <w:start w:val="1"/>
      <w:numFmt w:val="decimal"/>
      <w:lvlText w:val="%8."/>
      <w:lvlJc w:val="left"/>
      <w:pPr>
        <w:tabs>
          <w:tab w:val="num" w:pos="7673"/>
        </w:tabs>
        <w:ind w:left="7673" w:hanging="360"/>
      </w:pPr>
    </w:lvl>
    <w:lvl w:ilvl="8" w:tplc="0436001B">
      <w:start w:val="1"/>
      <w:numFmt w:val="decimal"/>
      <w:lvlText w:val="%9."/>
      <w:lvlJc w:val="left"/>
      <w:pPr>
        <w:tabs>
          <w:tab w:val="num" w:pos="8393"/>
        </w:tabs>
        <w:ind w:left="8393" w:hanging="360"/>
      </w:pPr>
    </w:lvl>
  </w:abstractNum>
  <w:abstractNum w:abstractNumId="7" w15:restartNumberingAfterBreak="0">
    <w:nsid w:val="2F870B3C"/>
    <w:multiLevelType w:val="hybridMultilevel"/>
    <w:tmpl w:val="969C5602"/>
    <w:lvl w:ilvl="0" w:tplc="E7540F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6E6CEA"/>
    <w:multiLevelType w:val="hybridMultilevel"/>
    <w:tmpl w:val="F610827A"/>
    <w:lvl w:ilvl="0" w:tplc="3676A96A">
      <w:start w:val="9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3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3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3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3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3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3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3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3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3BEA48E9"/>
    <w:multiLevelType w:val="hybridMultilevel"/>
    <w:tmpl w:val="C02857B4"/>
    <w:lvl w:ilvl="0" w:tplc="BAC6D194">
      <w:numFmt w:val="bullet"/>
      <w:lvlText w:val=""/>
      <w:lvlJc w:val="left"/>
      <w:pPr>
        <w:ind w:left="2520" w:hanging="360"/>
      </w:pPr>
      <w:rPr>
        <w:rFonts w:ascii="Symbol" w:eastAsia="Times New Roman" w:hAnsi="Symbol" w:cs="Arial" w:hint="default"/>
      </w:rPr>
    </w:lvl>
    <w:lvl w:ilvl="1" w:tplc="1C090003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</w:lvl>
    <w:lvl w:ilvl="2" w:tplc="1C090005">
      <w:start w:val="1"/>
      <w:numFmt w:val="decimal"/>
      <w:lvlText w:val="%3."/>
      <w:lvlJc w:val="left"/>
      <w:pPr>
        <w:tabs>
          <w:tab w:val="num" w:pos="3960"/>
        </w:tabs>
        <w:ind w:left="3960" w:hanging="360"/>
      </w:pPr>
    </w:lvl>
    <w:lvl w:ilvl="3" w:tplc="1C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1C090003">
      <w:start w:val="1"/>
      <w:numFmt w:val="decimal"/>
      <w:lvlText w:val="%5."/>
      <w:lvlJc w:val="left"/>
      <w:pPr>
        <w:tabs>
          <w:tab w:val="num" w:pos="5400"/>
        </w:tabs>
        <w:ind w:left="5400" w:hanging="360"/>
      </w:pPr>
    </w:lvl>
    <w:lvl w:ilvl="5" w:tplc="1C090005">
      <w:start w:val="1"/>
      <w:numFmt w:val="decimal"/>
      <w:lvlText w:val="%6."/>
      <w:lvlJc w:val="left"/>
      <w:pPr>
        <w:tabs>
          <w:tab w:val="num" w:pos="6120"/>
        </w:tabs>
        <w:ind w:left="6120" w:hanging="360"/>
      </w:pPr>
    </w:lvl>
    <w:lvl w:ilvl="6" w:tplc="1C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1C090003">
      <w:start w:val="1"/>
      <w:numFmt w:val="decimal"/>
      <w:lvlText w:val="%8."/>
      <w:lvlJc w:val="left"/>
      <w:pPr>
        <w:tabs>
          <w:tab w:val="num" w:pos="7560"/>
        </w:tabs>
        <w:ind w:left="7560" w:hanging="360"/>
      </w:pPr>
    </w:lvl>
    <w:lvl w:ilvl="8" w:tplc="1C090005">
      <w:start w:val="1"/>
      <w:numFmt w:val="decimal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10" w15:restartNumberingAfterBreak="0">
    <w:nsid w:val="3DBF13B3"/>
    <w:multiLevelType w:val="hybridMultilevel"/>
    <w:tmpl w:val="921EF94C"/>
    <w:lvl w:ilvl="0" w:tplc="9AF888EE">
      <w:start w:val="9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3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3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3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3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3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3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3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3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410A509B"/>
    <w:multiLevelType w:val="hybridMultilevel"/>
    <w:tmpl w:val="FF169EA8"/>
    <w:lvl w:ilvl="0" w:tplc="1C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6C496EFC"/>
    <w:multiLevelType w:val="hybridMultilevel"/>
    <w:tmpl w:val="D79860C2"/>
    <w:lvl w:ilvl="0" w:tplc="F8B8315A">
      <w:start w:val="9"/>
      <w:numFmt w:val="decimalZero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0"/>
  </w:num>
  <w:num w:numId="5">
    <w:abstractNumId w:val="2"/>
  </w:num>
  <w:num w:numId="6">
    <w:abstractNumId w:val="3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TI3NwPShmbGJko6SsGpxcWZ+XkgBYa1APc397MsAAAA"/>
  </w:docVars>
  <w:rsids>
    <w:rsidRoot w:val="00F00851"/>
    <w:rsid w:val="000050C1"/>
    <w:rsid w:val="00006381"/>
    <w:rsid w:val="00012EBF"/>
    <w:rsid w:val="0001307E"/>
    <w:rsid w:val="000674A5"/>
    <w:rsid w:val="0009183F"/>
    <w:rsid w:val="00093E62"/>
    <w:rsid w:val="00094A23"/>
    <w:rsid w:val="000A10EA"/>
    <w:rsid w:val="000A6552"/>
    <w:rsid w:val="000C1C75"/>
    <w:rsid w:val="000C6F9E"/>
    <w:rsid w:val="000D0D5E"/>
    <w:rsid w:val="000E7871"/>
    <w:rsid w:val="000F3BBA"/>
    <w:rsid w:val="000F5320"/>
    <w:rsid w:val="00105564"/>
    <w:rsid w:val="00106946"/>
    <w:rsid w:val="00120549"/>
    <w:rsid w:val="00132260"/>
    <w:rsid w:val="00142844"/>
    <w:rsid w:val="001521DE"/>
    <w:rsid w:val="00182193"/>
    <w:rsid w:val="001C1AAC"/>
    <w:rsid w:val="001C2519"/>
    <w:rsid w:val="001E5751"/>
    <w:rsid w:val="00210220"/>
    <w:rsid w:val="002268CB"/>
    <w:rsid w:val="00251363"/>
    <w:rsid w:val="002808AA"/>
    <w:rsid w:val="002975A5"/>
    <w:rsid w:val="002A06C3"/>
    <w:rsid w:val="002E60F5"/>
    <w:rsid w:val="00327739"/>
    <w:rsid w:val="00330627"/>
    <w:rsid w:val="00336B6B"/>
    <w:rsid w:val="003431A0"/>
    <w:rsid w:val="00382B1E"/>
    <w:rsid w:val="003972CC"/>
    <w:rsid w:val="003E7C97"/>
    <w:rsid w:val="003F0AFE"/>
    <w:rsid w:val="00412671"/>
    <w:rsid w:val="00421640"/>
    <w:rsid w:val="00426171"/>
    <w:rsid w:val="00437361"/>
    <w:rsid w:val="00451865"/>
    <w:rsid w:val="00476528"/>
    <w:rsid w:val="00482984"/>
    <w:rsid w:val="004D5064"/>
    <w:rsid w:val="00511032"/>
    <w:rsid w:val="00530804"/>
    <w:rsid w:val="00535D27"/>
    <w:rsid w:val="00537ABF"/>
    <w:rsid w:val="00564B6C"/>
    <w:rsid w:val="00581830"/>
    <w:rsid w:val="00585CD8"/>
    <w:rsid w:val="00585E4D"/>
    <w:rsid w:val="00586E0C"/>
    <w:rsid w:val="005A2892"/>
    <w:rsid w:val="005A36BD"/>
    <w:rsid w:val="005B2362"/>
    <w:rsid w:val="005B4368"/>
    <w:rsid w:val="005C5E23"/>
    <w:rsid w:val="005E7742"/>
    <w:rsid w:val="00634466"/>
    <w:rsid w:val="00665516"/>
    <w:rsid w:val="0069487C"/>
    <w:rsid w:val="006E340E"/>
    <w:rsid w:val="006F683F"/>
    <w:rsid w:val="006F747A"/>
    <w:rsid w:val="0070459A"/>
    <w:rsid w:val="00734BCF"/>
    <w:rsid w:val="007376B3"/>
    <w:rsid w:val="00757BA4"/>
    <w:rsid w:val="00792F22"/>
    <w:rsid w:val="007A15EA"/>
    <w:rsid w:val="007A24A0"/>
    <w:rsid w:val="007B1E4B"/>
    <w:rsid w:val="007C28DA"/>
    <w:rsid w:val="007E2600"/>
    <w:rsid w:val="0080083E"/>
    <w:rsid w:val="00810274"/>
    <w:rsid w:val="00833DB4"/>
    <w:rsid w:val="0083466B"/>
    <w:rsid w:val="0086193D"/>
    <w:rsid w:val="008C79F3"/>
    <w:rsid w:val="009312E3"/>
    <w:rsid w:val="00965C83"/>
    <w:rsid w:val="00973898"/>
    <w:rsid w:val="009821F6"/>
    <w:rsid w:val="0098317B"/>
    <w:rsid w:val="00994B7B"/>
    <w:rsid w:val="009958FF"/>
    <w:rsid w:val="009C4C4B"/>
    <w:rsid w:val="009C6CE9"/>
    <w:rsid w:val="00A1584A"/>
    <w:rsid w:val="00A32AAB"/>
    <w:rsid w:val="00A412CC"/>
    <w:rsid w:val="00AB2B80"/>
    <w:rsid w:val="00AB52A9"/>
    <w:rsid w:val="00AD7E63"/>
    <w:rsid w:val="00AE4EB9"/>
    <w:rsid w:val="00B017FC"/>
    <w:rsid w:val="00B52978"/>
    <w:rsid w:val="00BA0BF8"/>
    <w:rsid w:val="00BB0ABC"/>
    <w:rsid w:val="00BF3338"/>
    <w:rsid w:val="00BF50FA"/>
    <w:rsid w:val="00BF700F"/>
    <w:rsid w:val="00C018FB"/>
    <w:rsid w:val="00C137C6"/>
    <w:rsid w:val="00C875BC"/>
    <w:rsid w:val="00CB6707"/>
    <w:rsid w:val="00CC6212"/>
    <w:rsid w:val="00D138A3"/>
    <w:rsid w:val="00D167B6"/>
    <w:rsid w:val="00D76D1E"/>
    <w:rsid w:val="00D91696"/>
    <w:rsid w:val="00DC21FC"/>
    <w:rsid w:val="00E003D4"/>
    <w:rsid w:val="00E21FBD"/>
    <w:rsid w:val="00E22402"/>
    <w:rsid w:val="00E71F4E"/>
    <w:rsid w:val="00E7265B"/>
    <w:rsid w:val="00EF444C"/>
    <w:rsid w:val="00EF5540"/>
    <w:rsid w:val="00F00851"/>
    <w:rsid w:val="00F101F9"/>
    <w:rsid w:val="00F41C38"/>
    <w:rsid w:val="00F4442E"/>
    <w:rsid w:val="00F55B53"/>
    <w:rsid w:val="00F84486"/>
    <w:rsid w:val="00F87BAB"/>
    <w:rsid w:val="00FC0FBD"/>
    <w:rsid w:val="00FC6B83"/>
    <w:rsid w:val="00FD6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6C38662C"/>
  <w15:docId w15:val="{CAE84B1C-913E-4F81-8CE5-7BCC799E4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="Calibri" w:hAnsi="Century Gothic" w:cs="Times New Roman"/>
        <w:lang w:val="af-ZA" w:eastAsia="af-Z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5A5"/>
    <w:rPr>
      <w:sz w:val="22"/>
      <w:szCs w:val="22"/>
      <w:lang w:eastAsia="en-US"/>
    </w:rPr>
  </w:style>
  <w:style w:type="paragraph" w:styleId="Heading1">
    <w:name w:val="heading 1"/>
    <w:basedOn w:val="Normal"/>
    <w:next w:val="BodyText"/>
    <w:link w:val="Heading1Char"/>
    <w:qFormat/>
    <w:locked/>
    <w:rsid w:val="0086193D"/>
    <w:pPr>
      <w:numPr>
        <w:numId w:val="8"/>
      </w:numPr>
      <w:spacing w:after="240"/>
      <w:jc w:val="both"/>
      <w:outlineLvl w:val="0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2">
    <w:name w:val="heading 2"/>
    <w:basedOn w:val="Normal"/>
    <w:next w:val="BodyText2"/>
    <w:link w:val="Heading2Char"/>
    <w:unhideWhenUsed/>
    <w:qFormat/>
    <w:locked/>
    <w:rsid w:val="0086193D"/>
    <w:pPr>
      <w:numPr>
        <w:ilvl w:val="1"/>
        <w:numId w:val="8"/>
      </w:numPr>
      <w:spacing w:after="240"/>
      <w:jc w:val="both"/>
      <w:outlineLvl w:val="1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3">
    <w:name w:val="heading 3"/>
    <w:basedOn w:val="Normal"/>
    <w:next w:val="BodyText3"/>
    <w:link w:val="Heading3Char"/>
    <w:semiHidden/>
    <w:unhideWhenUsed/>
    <w:qFormat/>
    <w:locked/>
    <w:rsid w:val="0086193D"/>
    <w:pPr>
      <w:numPr>
        <w:ilvl w:val="2"/>
        <w:numId w:val="8"/>
      </w:numPr>
      <w:spacing w:after="240"/>
      <w:jc w:val="both"/>
      <w:outlineLvl w:val="2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86193D"/>
    <w:pPr>
      <w:numPr>
        <w:ilvl w:val="3"/>
        <w:numId w:val="8"/>
      </w:numPr>
      <w:spacing w:after="240"/>
      <w:jc w:val="both"/>
      <w:outlineLvl w:val="3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86193D"/>
    <w:pPr>
      <w:numPr>
        <w:ilvl w:val="4"/>
        <w:numId w:val="8"/>
      </w:numPr>
      <w:spacing w:after="240"/>
      <w:jc w:val="both"/>
      <w:outlineLvl w:val="4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86193D"/>
    <w:pPr>
      <w:numPr>
        <w:ilvl w:val="5"/>
        <w:numId w:val="8"/>
      </w:numPr>
      <w:spacing w:after="240"/>
      <w:jc w:val="both"/>
      <w:outlineLvl w:val="5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86193D"/>
    <w:pPr>
      <w:numPr>
        <w:ilvl w:val="6"/>
        <w:numId w:val="8"/>
      </w:numPr>
      <w:spacing w:after="240"/>
      <w:jc w:val="both"/>
      <w:outlineLvl w:val="6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86193D"/>
    <w:pPr>
      <w:numPr>
        <w:ilvl w:val="7"/>
        <w:numId w:val="8"/>
      </w:numPr>
      <w:spacing w:after="240"/>
      <w:jc w:val="both"/>
      <w:outlineLvl w:val="7"/>
    </w:pPr>
    <w:rPr>
      <w:rFonts w:ascii="Times New Roman" w:eastAsia="Times New Roman" w:hAnsi="Times New Roman"/>
      <w:sz w:val="24"/>
      <w:szCs w:val="20"/>
      <w:lang w:val="en-ZA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86193D"/>
    <w:pPr>
      <w:numPr>
        <w:ilvl w:val="8"/>
        <w:numId w:val="8"/>
      </w:numPr>
      <w:spacing w:after="240"/>
      <w:jc w:val="both"/>
      <w:outlineLvl w:val="8"/>
    </w:pPr>
    <w:rPr>
      <w:rFonts w:ascii="Times New Roman" w:eastAsia="Times New Roman" w:hAnsi="Times New Roman"/>
      <w:sz w:val="24"/>
      <w:szCs w:val="2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08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00851"/>
    <w:rPr>
      <w:rFonts w:cs="Times New Roman"/>
      <w:lang w:val="af-ZA"/>
    </w:rPr>
  </w:style>
  <w:style w:type="paragraph" w:styleId="Footer">
    <w:name w:val="footer"/>
    <w:basedOn w:val="Normal"/>
    <w:link w:val="FooterChar"/>
    <w:uiPriority w:val="99"/>
    <w:rsid w:val="00F008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00851"/>
    <w:rPr>
      <w:rFonts w:cs="Times New Roman"/>
      <w:lang w:val="af-ZA"/>
    </w:rPr>
  </w:style>
  <w:style w:type="paragraph" w:styleId="BalloonText">
    <w:name w:val="Balloon Text"/>
    <w:basedOn w:val="Normal"/>
    <w:link w:val="BalloonTextChar"/>
    <w:uiPriority w:val="99"/>
    <w:semiHidden/>
    <w:rsid w:val="00F008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00851"/>
    <w:rPr>
      <w:rFonts w:ascii="Tahoma" w:hAnsi="Tahoma" w:cs="Tahoma"/>
      <w:sz w:val="16"/>
      <w:szCs w:val="16"/>
      <w:lang w:val="af-ZA"/>
    </w:rPr>
  </w:style>
  <w:style w:type="character" w:styleId="Hyperlink">
    <w:name w:val="Hyperlink"/>
    <w:basedOn w:val="DefaultParagraphFont"/>
    <w:uiPriority w:val="99"/>
    <w:unhideWhenUsed/>
    <w:rsid w:val="00EF44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444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lang w:val="en-ZA" w:eastAsia="en-ZA"/>
    </w:rPr>
  </w:style>
  <w:style w:type="character" w:customStyle="1" w:styleId="longtext">
    <w:name w:val="long_text"/>
    <w:basedOn w:val="DefaultParagraphFont"/>
    <w:rsid w:val="00EF444C"/>
  </w:style>
  <w:style w:type="character" w:customStyle="1" w:styleId="hps">
    <w:name w:val="hps"/>
    <w:basedOn w:val="DefaultParagraphFont"/>
    <w:rsid w:val="00EF444C"/>
  </w:style>
  <w:style w:type="table" w:styleId="TableGrid">
    <w:name w:val="Table Grid"/>
    <w:basedOn w:val="TableNormal"/>
    <w:locked/>
    <w:rsid w:val="00336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2Char">
    <w:name w:val="Heading 2 Char"/>
    <w:basedOn w:val="DefaultParagraphFont"/>
    <w:link w:val="Heading2"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3Char">
    <w:name w:val="Heading 3 Char"/>
    <w:basedOn w:val="DefaultParagraphFont"/>
    <w:link w:val="Heading3"/>
    <w:semiHidden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4Char">
    <w:name w:val="Heading 4 Char"/>
    <w:basedOn w:val="DefaultParagraphFont"/>
    <w:link w:val="Heading4"/>
    <w:semiHidden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5Char">
    <w:name w:val="Heading 5 Char"/>
    <w:basedOn w:val="DefaultParagraphFont"/>
    <w:link w:val="Heading5"/>
    <w:semiHidden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6Char">
    <w:name w:val="Heading 6 Char"/>
    <w:basedOn w:val="DefaultParagraphFont"/>
    <w:link w:val="Heading6"/>
    <w:semiHidden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7Char">
    <w:name w:val="Heading 7 Char"/>
    <w:basedOn w:val="DefaultParagraphFont"/>
    <w:link w:val="Heading7"/>
    <w:semiHidden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8Char">
    <w:name w:val="Heading 8 Char"/>
    <w:basedOn w:val="DefaultParagraphFont"/>
    <w:link w:val="Heading8"/>
    <w:semiHidden/>
    <w:rsid w:val="0086193D"/>
    <w:rPr>
      <w:rFonts w:ascii="Times New Roman" w:eastAsia="Times New Roman" w:hAnsi="Times New Roman"/>
      <w:sz w:val="24"/>
      <w:lang w:val="en-ZA" w:eastAsia="en-US"/>
    </w:rPr>
  </w:style>
  <w:style w:type="character" w:customStyle="1" w:styleId="Heading9Char">
    <w:name w:val="Heading 9 Char"/>
    <w:basedOn w:val="DefaultParagraphFont"/>
    <w:link w:val="Heading9"/>
    <w:semiHidden/>
    <w:rsid w:val="0086193D"/>
    <w:rPr>
      <w:rFonts w:ascii="Times New Roman" w:eastAsia="Times New Roman" w:hAnsi="Times New Roman"/>
      <w:sz w:val="24"/>
      <w:lang w:val="en-ZA" w:eastAsia="en-US"/>
    </w:rPr>
  </w:style>
  <w:style w:type="character" w:styleId="Emphasis">
    <w:name w:val="Emphasis"/>
    <w:qFormat/>
    <w:locked/>
    <w:rsid w:val="0086193D"/>
    <w:rPr>
      <w:rFonts w:ascii="Arial Black" w:hAnsi="Arial Black" w:hint="default"/>
      <w:i w:val="0"/>
      <w:iCs w:val="0"/>
      <w:sz w:val="18"/>
    </w:rPr>
  </w:style>
  <w:style w:type="paragraph" w:styleId="BodyText">
    <w:name w:val="Body Text"/>
    <w:basedOn w:val="Normal"/>
    <w:link w:val="BodyTextChar"/>
    <w:unhideWhenUsed/>
    <w:rsid w:val="0086193D"/>
    <w:pPr>
      <w:spacing w:after="220" w:line="180" w:lineRule="atLeast"/>
      <w:ind w:left="835"/>
      <w:jc w:val="both"/>
    </w:pPr>
    <w:rPr>
      <w:rFonts w:ascii="Arial" w:eastAsia="Times New Roman" w:hAnsi="Arial"/>
      <w:spacing w:val="-5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86193D"/>
    <w:rPr>
      <w:rFonts w:ascii="Arial" w:eastAsia="Times New Roman" w:hAnsi="Arial"/>
      <w:spacing w:val="-5"/>
      <w:lang w:val="en-GB" w:eastAsia="en-US"/>
    </w:rPr>
  </w:style>
  <w:style w:type="paragraph" w:styleId="MessageHeader">
    <w:name w:val="Message Header"/>
    <w:basedOn w:val="BodyText"/>
    <w:link w:val="MessageHeaderChar"/>
    <w:unhideWhenUsed/>
    <w:rsid w:val="0086193D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rsid w:val="0086193D"/>
    <w:rPr>
      <w:rFonts w:ascii="Arial" w:eastAsia="Times New Roman" w:hAnsi="Arial"/>
      <w:spacing w:val="-5"/>
      <w:lang w:val="en-GB" w:eastAsia="en-US"/>
    </w:rPr>
  </w:style>
  <w:style w:type="paragraph" w:styleId="NoSpacing">
    <w:name w:val="No Spacing"/>
    <w:uiPriority w:val="1"/>
    <w:qFormat/>
    <w:rsid w:val="0086193D"/>
    <w:rPr>
      <w:rFonts w:ascii="Garamond" w:eastAsia="Times New Roman" w:hAnsi="Garamond"/>
      <w:sz w:val="21"/>
      <w:lang w:val="en-US"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193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193D"/>
    <w:rPr>
      <w:sz w:val="22"/>
      <w:szCs w:val="22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193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193D"/>
    <w:rPr>
      <w:sz w:val="16"/>
      <w:szCs w:val="16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CB6707"/>
    <w:rPr>
      <w:rFonts w:eastAsia="Century Gothic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2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rsaries@twkagri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mailto:twk@twkagr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5693B9-B1C9-4D66-97A5-9467ED576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ouise Johnson</cp:lastModifiedBy>
  <cp:revision>2</cp:revision>
  <cp:lastPrinted>2017-03-01T13:04:00Z</cp:lastPrinted>
  <dcterms:created xsi:type="dcterms:W3CDTF">2020-10-28T07:13:00Z</dcterms:created>
  <dcterms:modified xsi:type="dcterms:W3CDTF">2020-10-28T07:13:00Z</dcterms:modified>
</cp:coreProperties>
</file>